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AF835" w14:textId="2671976F" w:rsidR="004F0FDA" w:rsidRDefault="004F0FDA" w:rsidP="00526CDF">
      <w:pPr>
        <w:spacing w:after="0" w:line="240" w:lineRule="auto"/>
        <w:jc w:val="center"/>
        <w:rPr>
          <w:rFonts w:asciiTheme="majorHAnsi" w:eastAsiaTheme="majorEastAsia" w:hAnsiTheme="majorHAnsi" w:cstheme="majorHAnsi"/>
          <w:color w:val="00AE53"/>
          <w:spacing w:val="-10"/>
          <w:kern w:val="28"/>
          <w:sz w:val="56"/>
          <w:szCs w:val="56"/>
        </w:rPr>
      </w:pPr>
    </w:p>
    <w:p w14:paraId="2E9040B5" w14:textId="77777777" w:rsidR="003A0431" w:rsidRDefault="007F6FF4" w:rsidP="003A0431">
      <w:pPr>
        <w:pStyle w:val="Title"/>
        <w:jc w:val="center"/>
      </w:pPr>
      <w:r w:rsidRPr="00546811">
        <w:t>Application form for new assessors</w:t>
      </w:r>
      <w:r w:rsidR="003A0431">
        <w:t xml:space="preserve"> </w:t>
      </w:r>
    </w:p>
    <w:p w14:paraId="1F6F5C0F" w14:textId="360A4EED" w:rsidR="007E6F7F" w:rsidRDefault="003A0431" w:rsidP="003A0431">
      <w:pPr>
        <w:pStyle w:val="Title"/>
        <w:jc w:val="center"/>
      </w:pPr>
      <w:r>
        <w:t>(All specialities)</w:t>
      </w:r>
    </w:p>
    <w:p w14:paraId="459A088D" w14:textId="77777777" w:rsidR="00F7545E" w:rsidRPr="00F7545E" w:rsidRDefault="00F7545E" w:rsidP="00F7545E"/>
    <w:p w14:paraId="0E20DF35" w14:textId="3B917AE2" w:rsidR="003A0431" w:rsidRDefault="007F6FF4" w:rsidP="003A0431">
      <w:pPr>
        <w:pStyle w:val="Heading1"/>
      </w:pPr>
      <w:r w:rsidRPr="007F6FF4">
        <w:t xml:space="preserve">Applications must be </w:t>
      </w:r>
      <w:r w:rsidR="00504BE6">
        <w:rPr>
          <w:lang w:val="en-GB"/>
        </w:rPr>
        <w:t xml:space="preserve">typed or </w:t>
      </w:r>
      <w:r w:rsidRPr="007F6FF4">
        <w:t>completed in block capitals</w:t>
      </w:r>
    </w:p>
    <w:p w14:paraId="53F11FCF" w14:textId="46C2A644" w:rsidR="003A0431" w:rsidRDefault="003A0431" w:rsidP="003A0431">
      <w:r>
        <w:t>All parts of the application form must be completed, any incomplete forms will be returned for completion.</w:t>
      </w:r>
    </w:p>
    <w:p w14:paraId="7F400CB9" w14:textId="77777777" w:rsidR="00504BE6" w:rsidRPr="003A0431" w:rsidRDefault="00504BE6" w:rsidP="003A0431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7E6F7F" w:rsidRPr="00DA3858" w14:paraId="1F7E418D" w14:textId="77777777" w:rsidTr="005B6C93">
        <w:trPr>
          <w:trHeight w:val="407"/>
        </w:trPr>
        <w:tc>
          <w:tcPr>
            <w:tcW w:w="2830" w:type="dxa"/>
            <w:shd w:val="clear" w:color="auto" w:fill="E2EFD9" w:themeFill="accent6" w:themeFillTint="33"/>
            <w:vAlign w:val="center"/>
          </w:tcPr>
          <w:p w14:paraId="349FD0D6" w14:textId="22CCF2E8" w:rsidR="007E6F7F" w:rsidRPr="00DA3858" w:rsidRDefault="007F6FF4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bookmarkStart w:id="0" w:name="_Hlk11840338"/>
            <w:r>
              <w:rPr>
                <w:rFonts w:asciiTheme="majorHAnsi" w:hAnsiTheme="majorHAnsi" w:cstheme="majorHAnsi"/>
                <w:b/>
              </w:rPr>
              <w:t>Surname</w:t>
            </w:r>
            <w:r w:rsidR="00E40AFD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6521" w:type="dxa"/>
          </w:tcPr>
          <w:p w14:paraId="721B61A7" w14:textId="73415625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173A10AC" w14:textId="77777777" w:rsidTr="005B6C93">
        <w:trPr>
          <w:trHeight w:val="426"/>
        </w:trPr>
        <w:tc>
          <w:tcPr>
            <w:tcW w:w="2830" w:type="dxa"/>
            <w:shd w:val="clear" w:color="auto" w:fill="E2EFD9" w:themeFill="accent6" w:themeFillTint="33"/>
            <w:vAlign w:val="center"/>
          </w:tcPr>
          <w:p w14:paraId="49A577B1" w14:textId="2B8F63DB" w:rsidR="007E6F7F" w:rsidRPr="00DA3858" w:rsidRDefault="007F6FF4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Forenames</w:t>
            </w:r>
            <w:r w:rsidR="00E40AFD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6521" w:type="dxa"/>
          </w:tcPr>
          <w:p w14:paraId="6BEDA75A" w14:textId="2C92C1B4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E40AFD" w:rsidRPr="00DA3858" w14:paraId="44503884" w14:textId="77777777" w:rsidTr="005B6C93">
        <w:trPr>
          <w:trHeight w:val="426"/>
        </w:trPr>
        <w:tc>
          <w:tcPr>
            <w:tcW w:w="2830" w:type="dxa"/>
            <w:shd w:val="clear" w:color="auto" w:fill="E2EFD9" w:themeFill="accent6" w:themeFillTint="33"/>
            <w:vAlign w:val="center"/>
          </w:tcPr>
          <w:p w14:paraId="638FBA69" w14:textId="2C3E6C41" w:rsidR="00E40AFD" w:rsidRDefault="00E40AFD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itle:</w:t>
            </w:r>
          </w:p>
        </w:tc>
        <w:tc>
          <w:tcPr>
            <w:tcW w:w="6521" w:type="dxa"/>
          </w:tcPr>
          <w:p w14:paraId="1BEF3EFD" w14:textId="77777777" w:rsidR="00E40AFD" w:rsidRPr="00DA3858" w:rsidRDefault="00E40AFD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DA3858" w14:paraId="53EAFE20" w14:textId="77777777" w:rsidTr="005B6C93">
        <w:trPr>
          <w:trHeight w:val="405"/>
        </w:trPr>
        <w:tc>
          <w:tcPr>
            <w:tcW w:w="2830" w:type="dxa"/>
            <w:shd w:val="clear" w:color="auto" w:fill="E2EFD9" w:themeFill="accent6" w:themeFillTint="33"/>
            <w:vAlign w:val="center"/>
          </w:tcPr>
          <w:p w14:paraId="299E5C65" w14:textId="36F69D87" w:rsidR="007E6F7F" w:rsidRPr="00DA3858" w:rsidRDefault="007F6FF4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BSE member</w:t>
            </w:r>
            <w:r w:rsidR="00E40AFD">
              <w:rPr>
                <w:rFonts w:asciiTheme="majorHAnsi" w:hAnsiTheme="majorHAnsi" w:cstheme="majorHAnsi"/>
                <w:b/>
              </w:rPr>
              <w:t xml:space="preserve">ship </w:t>
            </w:r>
            <w:r>
              <w:rPr>
                <w:rFonts w:asciiTheme="majorHAnsi" w:hAnsiTheme="majorHAnsi" w:cstheme="majorHAnsi"/>
                <w:b/>
              </w:rPr>
              <w:t>number</w:t>
            </w:r>
            <w:r w:rsidR="00E40AFD">
              <w:rPr>
                <w:rFonts w:asciiTheme="majorHAnsi" w:hAnsiTheme="majorHAnsi" w:cstheme="majorHAnsi"/>
                <w:b/>
              </w:rPr>
              <w:t>:</w:t>
            </w:r>
          </w:p>
        </w:tc>
        <w:tc>
          <w:tcPr>
            <w:tcW w:w="6521" w:type="dxa"/>
          </w:tcPr>
          <w:p w14:paraId="3B4B543A" w14:textId="151DE9F0" w:rsidR="007E6F7F" w:rsidRPr="00DA3858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322295" w:rsidRPr="00DA3858" w14:paraId="104B3635" w14:textId="77777777" w:rsidTr="005B6C93">
        <w:trPr>
          <w:trHeight w:val="405"/>
        </w:trPr>
        <w:tc>
          <w:tcPr>
            <w:tcW w:w="2830" w:type="dxa"/>
            <w:shd w:val="clear" w:color="auto" w:fill="E2EFD9" w:themeFill="accent6" w:themeFillTint="33"/>
            <w:vAlign w:val="center"/>
          </w:tcPr>
          <w:p w14:paraId="4F02FABE" w14:textId="532806E4" w:rsidR="00322295" w:rsidRDefault="00322295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BSE accreditations held and year of initial obtainment:</w:t>
            </w:r>
          </w:p>
          <w:p w14:paraId="12FDCD2D" w14:textId="44BB6136" w:rsidR="00322295" w:rsidRPr="00322295" w:rsidRDefault="00322295" w:rsidP="005B6C93">
            <w:pPr>
              <w:spacing w:after="0"/>
              <w:rPr>
                <w:rFonts w:asciiTheme="majorHAnsi" w:hAnsiTheme="majorHAnsi" w:cstheme="majorHAnsi"/>
                <w:bCs/>
                <w:i/>
                <w:iCs/>
              </w:rPr>
            </w:pPr>
            <w:r w:rsidRPr="00322295">
              <w:rPr>
                <w:rFonts w:asciiTheme="majorHAnsi" w:hAnsiTheme="majorHAnsi" w:cstheme="majorHAnsi"/>
                <w:bCs/>
                <w:i/>
                <w:iCs/>
              </w:rPr>
              <w:t>(i.e., TTE, initially accredited in 2014)</w:t>
            </w:r>
          </w:p>
        </w:tc>
        <w:tc>
          <w:tcPr>
            <w:tcW w:w="6521" w:type="dxa"/>
          </w:tcPr>
          <w:p w14:paraId="2DB4E894" w14:textId="77777777" w:rsidR="00322295" w:rsidRPr="00DA3858" w:rsidRDefault="00322295" w:rsidP="00927AE0">
            <w:pPr>
              <w:rPr>
                <w:rFonts w:asciiTheme="majorHAnsi" w:hAnsiTheme="majorHAnsi" w:cstheme="majorHAnsi"/>
              </w:rPr>
            </w:pPr>
          </w:p>
        </w:tc>
      </w:tr>
      <w:bookmarkEnd w:id="0"/>
    </w:tbl>
    <w:p w14:paraId="21589A83" w14:textId="77777777" w:rsidR="00D50D79" w:rsidRPr="00DA3858" w:rsidRDefault="00D50D79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415"/>
        <w:gridCol w:w="6936"/>
      </w:tblGrid>
      <w:tr w:rsidR="00F758BD" w:rsidRPr="00DA3858" w14:paraId="29299185" w14:textId="77777777" w:rsidTr="005B6C93">
        <w:trPr>
          <w:trHeight w:val="405"/>
        </w:trPr>
        <w:tc>
          <w:tcPr>
            <w:tcW w:w="2415" w:type="dxa"/>
            <w:shd w:val="clear" w:color="auto" w:fill="E2EFD9" w:themeFill="accent6" w:themeFillTint="33"/>
            <w:vAlign w:val="center"/>
          </w:tcPr>
          <w:p w14:paraId="098121AF" w14:textId="483237E0" w:rsidR="00F758BD" w:rsidRPr="00DA3858" w:rsidRDefault="007F6FF4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Work address</w:t>
            </w:r>
          </w:p>
        </w:tc>
        <w:tc>
          <w:tcPr>
            <w:tcW w:w="6936" w:type="dxa"/>
          </w:tcPr>
          <w:p w14:paraId="39F5E39B" w14:textId="389BFB62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  <w:tr w:rsidR="00F758BD" w:rsidRPr="00DA3858" w14:paraId="50D8B5FA" w14:textId="77777777" w:rsidTr="005B6C93">
        <w:trPr>
          <w:trHeight w:val="411"/>
        </w:trPr>
        <w:tc>
          <w:tcPr>
            <w:tcW w:w="2415" w:type="dxa"/>
            <w:shd w:val="clear" w:color="auto" w:fill="E2EFD9" w:themeFill="accent6" w:themeFillTint="33"/>
            <w:vAlign w:val="center"/>
          </w:tcPr>
          <w:p w14:paraId="2D62B52A" w14:textId="5EF6805B" w:rsidR="00F758BD" w:rsidRPr="00DA3858" w:rsidRDefault="007F6FF4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Home address</w:t>
            </w:r>
          </w:p>
        </w:tc>
        <w:tc>
          <w:tcPr>
            <w:tcW w:w="6936" w:type="dxa"/>
          </w:tcPr>
          <w:p w14:paraId="3ECCC61A" w14:textId="5307B3B8" w:rsidR="00F758BD" w:rsidRPr="00DA3858" w:rsidRDefault="00F758BD" w:rsidP="00FE6FCE">
            <w:pPr>
              <w:rPr>
                <w:rFonts w:asciiTheme="majorHAnsi" w:hAnsiTheme="majorHAnsi" w:cstheme="majorHAnsi"/>
              </w:rPr>
            </w:pPr>
          </w:p>
        </w:tc>
      </w:tr>
    </w:tbl>
    <w:p w14:paraId="2C996E8F" w14:textId="77777777" w:rsidR="00DF0411" w:rsidRDefault="00DF0411" w:rsidP="007E6F7F">
      <w:pPr>
        <w:rPr>
          <w:rFonts w:asciiTheme="majorHAnsi" w:hAnsiTheme="majorHAnsi" w:cstheme="majorHAnsi"/>
        </w:rPr>
      </w:pPr>
    </w:p>
    <w:p w14:paraId="4117A512" w14:textId="0B9D4CD6" w:rsidR="007E6F7F" w:rsidRPr="00DA3858" w:rsidRDefault="00F758BD" w:rsidP="007E6F7F">
      <w:pPr>
        <w:rPr>
          <w:rFonts w:asciiTheme="majorHAnsi" w:hAnsiTheme="majorHAnsi" w:cstheme="majorHAnsi"/>
          <w:b/>
          <w:bCs/>
        </w:rPr>
      </w:pPr>
      <w:r w:rsidRPr="00DA3858">
        <w:rPr>
          <w:rFonts w:asciiTheme="majorHAnsi" w:hAnsiTheme="majorHAnsi" w:cstheme="majorHAnsi"/>
        </w:rPr>
        <w:br/>
      </w:r>
      <w:r w:rsidR="00103C9E">
        <w:rPr>
          <w:rFonts w:asciiTheme="majorHAnsi" w:hAnsiTheme="majorHAnsi" w:cstheme="majorHAnsi"/>
          <w:b/>
          <w:bCs/>
        </w:rPr>
        <w:t>Contact information: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2425"/>
        <w:gridCol w:w="2450"/>
        <w:gridCol w:w="2140"/>
        <w:gridCol w:w="2449"/>
      </w:tblGrid>
      <w:tr w:rsidR="0090436B" w:rsidRPr="00DA3858" w14:paraId="052BD58C" w14:textId="77777777" w:rsidTr="005B6C93">
        <w:trPr>
          <w:trHeight w:val="321"/>
        </w:trPr>
        <w:tc>
          <w:tcPr>
            <w:tcW w:w="2425" w:type="dxa"/>
            <w:shd w:val="clear" w:color="auto" w:fill="E2EFD9" w:themeFill="accent6" w:themeFillTint="33"/>
            <w:vAlign w:val="center"/>
          </w:tcPr>
          <w:p w14:paraId="43246BD8" w14:textId="014F5806" w:rsidR="007E6F7F" w:rsidRPr="00DA3858" w:rsidRDefault="00103C9E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Work</w:t>
            </w:r>
            <w:r w:rsidR="003A0431">
              <w:rPr>
                <w:rFonts w:asciiTheme="majorHAnsi" w:hAnsiTheme="majorHAnsi" w:cstheme="majorHAnsi"/>
                <w:b/>
              </w:rPr>
              <w:t xml:space="preserve"> telephone number</w:t>
            </w:r>
          </w:p>
        </w:tc>
        <w:tc>
          <w:tcPr>
            <w:tcW w:w="2450" w:type="dxa"/>
            <w:vAlign w:val="center"/>
          </w:tcPr>
          <w:p w14:paraId="674A222C" w14:textId="698680DE" w:rsidR="0090436B" w:rsidRPr="00DA3858" w:rsidRDefault="0090436B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40" w:type="dxa"/>
            <w:shd w:val="clear" w:color="auto" w:fill="E2EFD9" w:themeFill="accent6" w:themeFillTint="33"/>
            <w:vAlign w:val="center"/>
          </w:tcPr>
          <w:p w14:paraId="220DD09F" w14:textId="6C75E5D9" w:rsidR="00103C9E" w:rsidRPr="00DA3858" w:rsidRDefault="003A0431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Work E-mail address</w:t>
            </w:r>
          </w:p>
        </w:tc>
        <w:tc>
          <w:tcPr>
            <w:tcW w:w="2449" w:type="dxa"/>
            <w:vAlign w:val="center"/>
          </w:tcPr>
          <w:p w14:paraId="0709270D" w14:textId="680ABB7C" w:rsidR="007E6F7F" w:rsidRPr="00DA3858" w:rsidRDefault="007E6F7F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90436B" w:rsidRPr="00DA3858" w14:paraId="4DA9A7AF" w14:textId="77777777" w:rsidTr="005B6C93">
        <w:trPr>
          <w:trHeight w:val="513"/>
        </w:trPr>
        <w:tc>
          <w:tcPr>
            <w:tcW w:w="2425" w:type="dxa"/>
            <w:shd w:val="clear" w:color="auto" w:fill="E2EFD9" w:themeFill="accent6" w:themeFillTint="33"/>
            <w:vAlign w:val="center"/>
          </w:tcPr>
          <w:p w14:paraId="7DAC1BB2" w14:textId="4D5DEC89" w:rsidR="007E6F7F" w:rsidRPr="00DA3858" w:rsidRDefault="003A0431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Home / Mobile number</w:t>
            </w:r>
          </w:p>
        </w:tc>
        <w:tc>
          <w:tcPr>
            <w:tcW w:w="2450" w:type="dxa"/>
            <w:vAlign w:val="center"/>
          </w:tcPr>
          <w:p w14:paraId="4EAF7293" w14:textId="7EC76108" w:rsidR="007E6F7F" w:rsidRPr="00DA3858" w:rsidRDefault="007E6F7F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40" w:type="dxa"/>
            <w:shd w:val="clear" w:color="auto" w:fill="E2EFD9" w:themeFill="accent6" w:themeFillTint="33"/>
            <w:vAlign w:val="center"/>
          </w:tcPr>
          <w:p w14:paraId="3BCB556F" w14:textId="722051BA" w:rsidR="007E6F7F" w:rsidRPr="00DA3858" w:rsidRDefault="00103C9E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Home E-mail address</w:t>
            </w:r>
          </w:p>
        </w:tc>
        <w:tc>
          <w:tcPr>
            <w:tcW w:w="2449" w:type="dxa"/>
            <w:vAlign w:val="center"/>
          </w:tcPr>
          <w:p w14:paraId="0299499C" w14:textId="41E259B5" w:rsidR="007E6F7F" w:rsidRPr="00DA3858" w:rsidRDefault="007E6F7F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38E1D445" w14:textId="77777777" w:rsidR="005B6C93" w:rsidRDefault="005B6C93" w:rsidP="000F4FB8">
      <w:pPr>
        <w:rPr>
          <w:b/>
          <w:i/>
          <w:iCs/>
        </w:rPr>
      </w:pPr>
    </w:p>
    <w:p w14:paraId="417E6E67" w14:textId="0862E0D1" w:rsidR="00103C9E" w:rsidRPr="000F4FB8" w:rsidRDefault="00103C9E" w:rsidP="000F4FB8">
      <w:pPr>
        <w:rPr>
          <w:bCs/>
          <w:i/>
          <w:iCs/>
        </w:rPr>
      </w:pPr>
      <w:r w:rsidRPr="000F4FB8">
        <w:rPr>
          <w:b/>
          <w:i/>
          <w:iCs/>
        </w:rPr>
        <w:t xml:space="preserve">N.B. </w:t>
      </w:r>
      <w:r w:rsidRPr="000F4FB8">
        <w:rPr>
          <w:bCs/>
          <w:i/>
          <w:iCs/>
        </w:rPr>
        <w:t xml:space="preserve">Personal details are removed from application forms </w:t>
      </w:r>
      <w:r w:rsidR="005B6C93">
        <w:rPr>
          <w:bCs/>
          <w:i/>
          <w:iCs/>
        </w:rPr>
        <w:t>before</w:t>
      </w:r>
      <w:r w:rsidRPr="000F4FB8">
        <w:rPr>
          <w:bCs/>
          <w:i/>
          <w:iCs/>
        </w:rPr>
        <w:t xml:space="preserve"> being </w:t>
      </w:r>
      <w:r w:rsidR="005B6C93">
        <w:rPr>
          <w:bCs/>
          <w:i/>
          <w:iCs/>
        </w:rPr>
        <w:t>dispatched</w:t>
      </w:r>
      <w:r w:rsidRPr="000F4FB8">
        <w:rPr>
          <w:bCs/>
          <w:i/>
          <w:iCs/>
        </w:rPr>
        <w:t xml:space="preserve"> to the Accreditation Committee to carry out the scoring and selection process.</w:t>
      </w:r>
    </w:p>
    <w:p w14:paraId="2B04A1CD" w14:textId="48CC555D" w:rsidR="00103C9E" w:rsidRDefault="00103C9E" w:rsidP="007E6F7F">
      <w:pPr>
        <w:rPr>
          <w:rFonts w:asciiTheme="majorHAnsi" w:hAnsiTheme="majorHAnsi" w:cstheme="majorHAnsi"/>
        </w:rPr>
      </w:pPr>
    </w:p>
    <w:p w14:paraId="73BB25CF" w14:textId="77777777" w:rsidR="00D50D79" w:rsidRDefault="00D50D79" w:rsidP="007E6F7F">
      <w:pPr>
        <w:rPr>
          <w:rFonts w:asciiTheme="majorHAnsi" w:hAnsiTheme="majorHAnsi" w:cstheme="majorHAnsi"/>
        </w:rPr>
      </w:pPr>
    </w:p>
    <w:p w14:paraId="226902C2" w14:textId="77777777" w:rsidR="00D50D79" w:rsidRDefault="00D50D79" w:rsidP="007E6F7F">
      <w:pPr>
        <w:rPr>
          <w:rFonts w:asciiTheme="majorHAnsi" w:hAnsiTheme="majorHAnsi" w:cstheme="majorHAnsi"/>
        </w:rPr>
      </w:pPr>
    </w:p>
    <w:p w14:paraId="62AEC296" w14:textId="77777777" w:rsidR="00D50D79" w:rsidRDefault="00D50D79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2889"/>
        <w:gridCol w:w="6196"/>
      </w:tblGrid>
      <w:tr w:rsidR="00322295" w:rsidRPr="00DA3858" w14:paraId="719805DD" w14:textId="77777777" w:rsidTr="00DF0411">
        <w:trPr>
          <w:trHeight w:val="405"/>
        </w:trPr>
        <w:tc>
          <w:tcPr>
            <w:tcW w:w="2889" w:type="dxa"/>
            <w:shd w:val="clear" w:color="auto" w:fill="E2EFD9" w:themeFill="accent6" w:themeFillTint="33"/>
          </w:tcPr>
          <w:p w14:paraId="3F2C3D94" w14:textId="7921E8D2" w:rsidR="00322295" w:rsidRDefault="00322295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re you in good standing with the BSE? (yes / no)</w:t>
            </w:r>
          </w:p>
        </w:tc>
        <w:tc>
          <w:tcPr>
            <w:tcW w:w="6196" w:type="dxa"/>
          </w:tcPr>
          <w:p w14:paraId="1F433D6B" w14:textId="77777777" w:rsidR="00322295" w:rsidRPr="00DA3858" w:rsidRDefault="00322295" w:rsidP="000B3EBB">
            <w:pPr>
              <w:rPr>
                <w:rFonts w:asciiTheme="majorHAnsi" w:hAnsiTheme="majorHAnsi" w:cstheme="majorHAnsi"/>
              </w:rPr>
            </w:pPr>
          </w:p>
        </w:tc>
      </w:tr>
      <w:tr w:rsidR="003A0431" w:rsidRPr="00DA3858" w14:paraId="485EDEEA" w14:textId="77777777" w:rsidTr="00DF0411">
        <w:trPr>
          <w:trHeight w:val="405"/>
        </w:trPr>
        <w:tc>
          <w:tcPr>
            <w:tcW w:w="2889" w:type="dxa"/>
            <w:shd w:val="clear" w:color="auto" w:fill="E2EFD9" w:themeFill="accent6" w:themeFillTint="33"/>
          </w:tcPr>
          <w:p w14:paraId="1F05682D" w14:textId="56330771" w:rsidR="003A0431" w:rsidRDefault="00322295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If you answered </w:t>
            </w:r>
            <w:r w:rsidR="00195142">
              <w:rPr>
                <w:rFonts w:asciiTheme="majorHAnsi" w:hAnsiTheme="majorHAnsi" w:cstheme="majorHAnsi"/>
                <w:b/>
              </w:rPr>
              <w:t>no</w:t>
            </w:r>
            <w:r>
              <w:rPr>
                <w:rFonts w:asciiTheme="majorHAnsi" w:hAnsiTheme="majorHAnsi" w:cstheme="majorHAnsi"/>
                <w:b/>
              </w:rPr>
              <w:t xml:space="preserve"> to the above, please provide details</w:t>
            </w:r>
          </w:p>
        </w:tc>
        <w:tc>
          <w:tcPr>
            <w:tcW w:w="6196" w:type="dxa"/>
          </w:tcPr>
          <w:p w14:paraId="2D7A5014" w14:textId="77777777" w:rsidR="003A0431" w:rsidRPr="00DA3858" w:rsidRDefault="003A0431" w:rsidP="000B3EBB">
            <w:pPr>
              <w:rPr>
                <w:rFonts w:asciiTheme="majorHAnsi" w:hAnsiTheme="majorHAnsi" w:cstheme="majorHAnsi"/>
              </w:rPr>
            </w:pPr>
          </w:p>
        </w:tc>
      </w:tr>
      <w:tr w:rsidR="00D50D79" w:rsidRPr="00DA3858" w14:paraId="17482A78" w14:textId="77777777" w:rsidTr="00DF0411">
        <w:trPr>
          <w:trHeight w:val="411"/>
        </w:trPr>
        <w:tc>
          <w:tcPr>
            <w:tcW w:w="2889" w:type="dxa"/>
            <w:shd w:val="clear" w:color="auto" w:fill="E2EFD9" w:themeFill="accent6" w:themeFillTint="33"/>
          </w:tcPr>
          <w:p w14:paraId="10166D65" w14:textId="5A7D68BE" w:rsidR="00D50D79" w:rsidRDefault="00E40AFD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Within the </w:t>
            </w:r>
            <w:r w:rsidR="00504BE6">
              <w:rPr>
                <w:rFonts w:asciiTheme="majorHAnsi" w:hAnsiTheme="majorHAnsi" w:cstheme="majorHAnsi"/>
                <w:b/>
              </w:rPr>
              <w:t>last</w:t>
            </w:r>
            <w:r>
              <w:rPr>
                <w:rFonts w:asciiTheme="majorHAnsi" w:hAnsiTheme="majorHAnsi" w:cstheme="majorHAnsi"/>
                <w:b/>
              </w:rPr>
              <w:t xml:space="preserve"> </w:t>
            </w:r>
            <w:r w:rsidR="00504BE6">
              <w:rPr>
                <w:rFonts w:asciiTheme="majorHAnsi" w:hAnsiTheme="majorHAnsi" w:cstheme="majorHAnsi"/>
                <w:b/>
              </w:rPr>
              <w:t>three</w:t>
            </w:r>
            <w:r>
              <w:rPr>
                <w:rFonts w:asciiTheme="majorHAnsi" w:hAnsiTheme="majorHAnsi" w:cstheme="majorHAnsi"/>
                <w:b/>
              </w:rPr>
              <w:t xml:space="preserve"> years</w:t>
            </w:r>
            <w:r w:rsidR="00D50D79">
              <w:rPr>
                <w:rFonts w:asciiTheme="majorHAnsi" w:hAnsiTheme="majorHAnsi" w:cstheme="majorHAnsi"/>
                <w:b/>
              </w:rPr>
              <w:t>,</w:t>
            </w:r>
            <w:r>
              <w:rPr>
                <w:rFonts w:asciiTheme="majorHAnsi" w:hAnsiTheme="majorHAnsi" w:cstheme="majorHAnsi"/>
                <w:b/>
              </w:rPr>
              <w:t xml:space="preserve"> </w:t>
            </w:r>
            <w:r w:rsidR="00945779">
              <w:rPr>
                <w:rFonts w:asciiTheme="majorHAnsi" w:hAnsiTheme="majorHAnsi" w:cstheme="majorHAnsi"/>
                <w:b/>
              </w:rPr>
              <w:t>h</w:t>
            </w:r>
            <w:r>
              <w:rPr>
                <w:rFonts w:asciiTheme="majorHAnsi" w:hAnsiTheme="majorHAnsi" w:cstheme="majorHAnsi"/>
                <w:b/>
              </w:rPr>
              <w:t xml:space="preserve">ave </w:t>
            </w:r>
            <w:r w:rsidR="00945779">
              <w:rPr>
                <w:rFonts w:asciiTheme="majorHAnsi" w:hAnsiTheme="majorHAnsi" w:cstheme="majorHAnsi"/>
                <w:b/>
              </w:rPr>
              <w:t>you</w:t>
            </w:r>
            <w:r>
              <w:rPr>
                <w:rFonts w:asciiTheme="majorHAnsi" w:hAnsiTheme="majorHAnsi" w:cstheme="majorHAnsi"/>
                <w:b/>
              </w:rPr>
              <w:t xml:space="preserve"> been subject to a disciplinary / investigation process in</w:t>
            </w:r>
            <w:r w:rsidR="003027C7">
              <w:rPr>
                <w:rFonts w:asciiTheme="majorHAnsi" w:hAnsiTheme="majorHAnsi" w:cstheme="majorHAnsi"/>
                <w:b/>
              </w:rPr>
              <w:t xml:space="preserve">to </w:t>
            </w:r>
            <w:r w:rsidR="00322295">
              <w:rPr>
                <w:rFonts w:asciiTheme="majorHAnsi" w:hAnsiTheme="majorHAnsi" w:cstheme="majorHAnsi"/>
                <w:b/>
              </w:rPr>
              <w:t xml:space="preserve">your good character? </w:t>
            </w:r>
            <w:r w:rsidR="00945779">
              <w:rPr>
                <w:rFonts w:asciiTheme="majorHAnsi" w:hAnsiTheme="majorHAnsi" w:cstheme="majorHAnsi"/>
                <w:b/>
              </w:rPr>
              <w:t>(yes/no)</w:t>
            </w:r>
          </w:p>
        </w:tc>
        <w:tc>
          <w:tcPr>
            <w:tcW w:w="6196" w:type="dxa"/>
          </w:tcPr>
          <w:p w14:paraId="476F637A" w14:textId="77777777" w:rsidR="00D50D79" w:rsidRPr="00DA3858" w:rsidRDefault="00D50D79" w:rsidP="000B3EBB">
            <w:pPr>
              <w:rPr>
                <w:rFonts w:asciiTheme="majorHAnsi" w:hAnsiTheme="majorHAnsi" w:cstheme="majorHAnsi"/>
              </w:rPr>
            </w:pPr>
          </w:p>
        </w:tc>
      </w:tr>
      <w:tr w:rsidR="00E40AFD" w:rsidRPr="00DA3858" w14:paraId="0A883FEC" w14:textId="77777777" w:rsidTr="00DF0411">
        <w:trPr>
          <w:trHeight w:val="411"/>
        </w:trPr>
        <w:tc>
          <w:tcPr>
            <w:tcW w:w="2889" w:type="dxa"/>
            <w:shd w:val="clear" w:color="auto" w:fill="E2EFD9" w:themeFill="accent6" w:themeFillTint="33"/>
          </w:tcPr>
          <w:p w14:paraId="2F2A29F3" w14:textId="4C5317A2" w:rsidR="00E40AFD" w:rsidRDefault="00322295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If you answered yes to the above, please provide details</w:t>
            </w:r>
          </w:p>
        </w:tc>
        <w:tc>
          <w:tcPr>
            <w:tcW w:w="6196" w:type="dxa"/>
          </w:tcPr>
          <w:p w14:paraId="7F98231E" w14:textId="77777777" w:rsidR="00E40AFD" w:rsidRPr="00DA3858" w:rsidRDefault="00E40AFD" w:rsidP="000B3EBB">
            <w:pPr>
              <w:rPr>
                <w:rFonts w:asciiTheme="majorHAnsi" w:hAnsiTheme="majorHAnsi" w:cstheme="majorHAnsi"/>
              </w:rPr>
            </w:pPr>
          </w:p>
        </w:tc>
      </w:tr>
      <w:tr w:rsidR="00581FAE" w:rsidRPr="00DA3858" w14:paraId="224FF420" w14:textId="77777777" w:rsidTr="00DF0411">
        <w:trPr>
          <w:trHeight w:val="411"/>
        </w:trPr>
        <w:tc>
          <w:tcPr>
            <w:tcW w:w="2889" w:type="dxa"/>
            <w:shd w:val="clear" w:color="auto" w:fill="E2EFD9" w:themeFill="accent6" w:themeFillTint="33"/>
          </w:tcPr>
          <w:p w14:paraId="7A4B8F23" w14:textId="1F04A84D" w:rsidR="00581FAE" w:rsidRDefault="00945779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Do you hold, without limitation, voluntary or statutory </w:t>
            </w:r>
            <w:r w:rsidR="00581FAE">
              <w:rPr>
                <w:rFonts w:asciiTheme="majorHAnsi" w:hAnsiTheme="majorHAnsi" w:cstheme="majorHAnsi"/>
                <w:b/>
              </w:rPr>
              <w:t>registration</w:t>
            </w:r>
            <w:r>
              <w:rPr>
                <w:rFonts w:asciiTheme="majorHAnsi" w:hAnsiTheme="majorHAnsi" w:cstheme="majorHAnsi"/>
                <w:b/>
              </w:rPr>
              <w:t xml:space="preserve"> with a professional body? (Please state which body you are registered with)</w:t>
            </w:r>
          </w:p>
        </w:tc>
        <w:tc>
          <w:tcPr>
            <w:tcW w:w="6196" w:type="dxa"/>
          </w:tcPr>
          <w:p w14:paraId="3FBF2089" w14:textId="00CFEB92" w:rsidR="00581FAE" w:rsidRPr="00DA3858" w:rsidRDefault="00581FAE" w:rsidP="000B3EBB">
            <w:pPr>
              <w:rPr>
                <w:rFonts w:asciiTheme="majorHAnsi" w:hAnsiTheme="majorHAnsi" w:cstheme="majorHAnsi"/>
              </w:rPr>
            </w:pPr>
          </w:p>
        </w:tc>
      </w:tr>
    </w:tbl>
    <w:p w14:paraId="61F39DBC" w14:textId="77777777" w:rsidR="00581FAE" w:rsidRDefault="00581FAE" w:rsidP="007E6F7F">
      <w:pPr>
        <w:rPr>
          <w:rFonts w:asciiTheme="majorHAnsi" w:hAnsiTheme="majorHAnsi" w:cstheme="majorHAnsi"/>
        </w:rPr>
      </w:pPr>
    </w:p>
    <w:p w14:paraId="57E86309" w14:textId="5DB1FA9D" w:rsidR="006E4F37" w:rsidRPr="00504BE6" w:rsidRDefault="006E4F37" w:rsidP="007E6F7F">
      <w:pPr>
        <w:rPr>
          <w:rFonts w:asciiTheme="majorHAnsi" w:hAnsiTheme="majorHAnsi" w:cstheme="majorHAnsi"/>
          <w:b/>
          <w:bCs/>
        </w:rPr>
      </w:pPr>
      <w:r w:rsidRPr="00504BE6">
        <w:rPr>
          <w:rFonts w:asciiTheme="majorHAnsi" w:hAnsiTheme="majorHAnsi" w:cstheme="majorHAnsi"/>
          <w:b/>
          <w:bCs/>
        </w:rPr>
        <w:t xml:space="preserve">Relevant </w:t>
      </w:r>
      <w:r w:rsidR="000B1D94" w:rsidRPr="00504BE6">
        <w:rPr>
          <w:rFonts w:asciiTheme="majorHAnsi" w:hAnsiTheme="majorHAnsi" w:cstheme="majorHAnsi"/>
          <w:b/>
          <w:bCs/>
        </w:rPr>
        <w:t>Qualifications/course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45"/>
        <w:gridCol w:w="6622"/>
      </w:tblGrid>
      <w:tr w:rsidR="006E4F37" w:rsidRPr="00DA3858" w14:paraId="3B18B687" w14:textId="77777777" w:rsidTr="005B6C93">
        <w:trPr>
          <w:trHeight w:val="412"/>
        </w:trPr>
        <w:tc>
          <w:tcPr>
            <w:tcW w:w="2445" w:type="dxa"/>
            <w:shd w:val="clear" w:color="auto" w:fill="E2EFD9" w:themeFill="accent6" w:themeFillTint="33"/>
          </w:tcPr>
          <w:p w14:paraId="553B9667" w14:textId="3B17DB20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6622" w:type="dxa"/>
            <w:shd w:val="clear" w:color="auto" w:fill="E2EFD9" w:themeFill="accent6" w:themeFillTint="33"/>
          </w:tcPr>
          <w:p w14:paraId="7EA253A4" w14:textId="197C6D8B" w:rsidR="006E4F37" w:rsidRPr="00DA3858" w:rsidRDefault="000B1D94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Qualification/courses</w:t>
            </w:r>
          </w:p>
        </w:tc>
      </w:tr>
      <w:tr w:rsidR="006E4F37" w:rsidRPr="00DA3858" w14:paraId="266D697C" w14:textId="77777777" w:rsidTr="006E4F37">
        <w:trPr>
          <w:trHeight w:val="416"/>
        </w:trPr>
        <w:tc>
          <w:tcPr>
            <w:tcW w:w="2445" w:type="dxa"/>
            <w:shd w:val="clear" w:color="auto" w:fill="auto"/>
          </w:tcPr>
          <w:p w14:paraId="3E1F2DDD" w14:textId="10083068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</w:tcPr>
          <w:p w14:paraId="2914A3A5" w14:textId="438CEA60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E4F37" w:rsidRPr="00DA3858" w14:paraId="6B3F46CE" w14:textId="77777777" w:rsidTr="006E4F37">
        <w:trPr>
          <w:trHeight w:val="416"/>
        </w:trPr>
        <w:tc>
          <w:tcPr>
            <w:tcW w:w="2445" w:type="dxa"/>
            <w:shd w:val="clear" w:color="auto" w:fill="auto"/>
          </w:tcPr>
          <w:p w14:paraId="32049791" w14:textId="1B52B0A8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</w:tcPr>
          <w:p w14:paraId="753772E2" w14:textId="2535C852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E4F37" w:rsidRPr="00DA3858" w14:paraId="2950AEDB" w14:textId="77777777" w:rsidTr="006E4F37">
        <w:trPr>
          <w:trHeight w:val="416"/>
        </w:trPr>
        <w:tc>
          <w:tcPr>
            <w:tcW w:w="2445" w:type="dxa"/>
            <w:shd w:val="clear" w:color="auto" w:fill="auto"/>
          </w:tcPr>
          <w:p w14:paraId="02D4A370" w14:textId="77777777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</w:tcPr>
          <w:p w14:paraId="328EBF61" w14:textId="77777777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E4F37" w:rsidRPr="00DA3858" w14:paraId="67BDC285" w14:textId="77777777" w:rsidTr="006E4F37">
        <w:trPr>
          <w:trHeight w:val="416"/>
        </w:trPr>
        <w:tc>
          <w:tcPr>
            <w:tcW w:w="2445" w:type="dxa"/>
            <w:shd w:val="clear" w:color="auto" w:fill="auto"/>
          </w:tcPr>
          <w:p w14:paraId="3836FB5C" w14:textId="77777777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</w:tcPr>
          <w:p w14:paraId="3055D449" w14:textId="77777777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E4F37" w:rsidRPr="00DA3858" w14:paraId="23DEB47E" w14:textId="77777777" w:rsidTr="006E4F37">
        <w:trPr>
          <w:trHeight w:val="416"/>
        </w:trPr>
        <w:tc>
          <w:tcPr>
            <w:tcW w:w="2445" w:type="dxa"/>
            <w:shd w:val="clear" w:color="auto" w:fill="auto"/>
          </w:tcPr>
          <w:p w14:paraId="11FA8FCA" w14:textId="77777777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</w:tcPr>
          <w:p w14:paraId="546AE4F7" w14:textId="77777777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E4F37" w:rsidRPr="00DA3858" w14:paraId="761587D5" w14:textId="77777777" w:rsidTr="006E4F37">
        <w:trPr>
          <w:trHeight w:val="416"/>
        </w:trPr>
        <w:tc>
          <w:tcPr>
            <w:tcW w:w="2445" w:type="dxa"/>
            <w:shd w:val="clear" w:color="auto" w:fill="auto"/>
          </w:tcPr>
          <w:p w14:paraId="12E31DB2" w14:textId="77777777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</w:tcPr>
          <w:p w14:paraId="2DF6F4AE" w14:textId="77777777" w:rsidR="006E4F37" w:rsidRPr="00DA3858" w:rsidRDefault="006E4F37" w:rsidP="000B3EBB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15EED363" w14:textId="77777777" w:rsidR="00DF0411" w:rsidRDefault="00DF0411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128" w:type="dxa"/>
        <w:tblLook w:val="04A0" w:firstRow="1" w:lastRow="0" w:firstColumn="1" w:lastColumn="0" w:noHBand="0" w:noVBand="1"/>
      </w:tblPr>
      <w:tblGrid>
        <w:gridCol w:w="6516"/>
        <w:gridCol w:w="2612"/>
      </w:tblGrid>
      <w:tr w:rsidR="00AE1CEB" w:rsidRPr="00DA3858" w14:paraId="2CA9ABAA" w14:textId="77777777" w:rsidTr="005B6C93">
        <w:trPr>
          <w:trHeight w:val="412"/>
        </w:trPr>
        <w:tc>
          <w:tcPr>
            <w:tcW w:w="6516" w:type="dxa"/>
            <w:shd w:val="clear" w:color="auto" w:fill="E2EFD9" w:themeFill="accent6" w:themeFillTint="33"/>
          </w:tcPr>
          <w:p w14:paraId="7DD117FB" w14:textId="74662078" w:rsidR="00AE1CEB" w:rsidRPr="00DA3858" w:rsidRDefault="00AE1CEB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urrent appointment</w:t>
            </w:r>
          </w:p>
        </w:tc>
        <w:tc>
          <w:tcPr>
            <w:tcW w:w="2612" w:type="dxa"/>
            <w:shd w:val="clear" w:color="auto" w:fill="E2EFD9" w:themeFill="accent6" w:themeFillTint="33"/>
          </w:tcPr>
          <w:p w14:paraId="5991F40A" w14:textId="07FEFC4C" w:rsidR="00AE1CEB" w:rsidRPr="00AE1CEB" w:rsidRDefault="00AE1CEB" w:rsidP="000B3EBB">
            <w:pPr>
              <w:rPr>
                <w:rFonts w:asciiTheme="majorHAnsi" w:hAnsiTheme="majorHAnsi" w:cstheme="majorHAnsi"/>
                <w:b/>
                <w:bCs/>
              </w:rPr>
            </w:pPr>
            <w:r w:rsidRPr="00AE1CEB">
              <w:rPr>
                <w:rFonts w:asciiTheme="majorHAnsi" w:hAnsiTheme="majorHAnsi" w:cstheme="majorHAnsi"/>
                <w:b/>
                <w:bCs/>
              </w:rPr>
              <w:t>Date of Appointment</w:t>
            </w:r>
          </w:p>
        </w:tc>
      </w:tr>
      <w:tr w:rsidR="00AE1CEB" w:rsidRPr="00DA3858" w14:paraId="09DA1F57" w14:textId="77777777" w:rsidTr="00AE1CEB">
        <w:trPr>
          <w:trHeight w:val="416"/>
        </w:trPr>
        <w:tc>
          <w:tcPr>
            <w:tcW w:w="6516" w:type="dxa"/>
            <w:shd w:val="clear" w:color="auto" w:fill="auto"/>
          </w:tcPr>
          <w:p w14:paraId="042B7154" w14:textId="694662A5" w:rsidR="00AE1CEB" w:rsidRPr="00DA3858" w:rsidRDefault="00AE1CEB" w:rsidP="000B3EB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612" w:type="dxa"/>
          </w:tcPr>
          <w:p w14:paraId="11A74B75" w14:textId="4E4FDFB8" w:rsidR="00AE1CEB" w:rsidRPr="00DA3858" w:rsidRDefault="00AE1CEB" w:rsidP="000B3EBB">
            <w:pPr>
              <w:rPr>
                <w:rFonts w:asciiTheme="majorHAnsi" w:hAnsiTheme="majorHAnsi" w:cstheme="majorHAnsi"/>
              </w:rPr>
            </w:pPr>
          </w:p>
        </w:tc>
      </w:tr>
    </w:tbl>
    <w:p w14:paraId="52C13572" w14:textId="0C1A465A" w:rsidR="006E4F37" w:rsidRDefault="006E4F37" w:rsidP="007E6F7F">
      <w:pPr>
        <w:rPr>
          <w:rFonts w:asciiTheme="majorHAnsi" w:hAnsiTheme="majorHAnsi" w:cstheme="majorHAnsi"/>
        </w:rPr>
      </w:pPr>
    </w:p>
    <w:p w14:paraId="1D0E4F2E" w14:textId="77777777" w:rsidR="00504BE6" w:rsidRDefault="00504BE6" w:rsidP="007E6F7F">
      <w:pPr>
        <w:rPr>
          <w:rFonts w:asciiTheme="majorHAnsi" w:hAnsiTheme="majorHAnsi" w:cstheme="majorHAnsi"/>
          <w:b/>
          <w:bCs/>
        </w:rPr>
      </w:pPr>
    </w:p>
    <w:p w14:paraId="2FE8ED37" w14:textId="77777777" w:rsidR="00504BE6" w:rsidRDefault="00504BE6" w:rsidP="007E6F7F">
      <w:pPr>
        <w:rPr>
          <w:rFonts w:asciiTheme="majorHAnsi" w:hAnsiTheme="majorHAnsi" w:cstheme="majorHAnsi"/>
          <w:b/>
          <w:bCs/>
        </w:rPr>
      </w:pPr>
    </w:p>
    <w:p w14:paraId="0E556A06" w14:textId="490069D5" w:rsidR="006E4F37" w:rsidRPr="00504BE6" w:rsidRDefault="00AE1CEB" w:rsidP="007E6F7F">
      <w:pPr>
        <w:rPr>
          <w:rFonts w:asciiTheme="majorHAnsi" w:hAnsiTheme="majorHAnsi" w:cstheme="majorHAnsi"/>
          <w:b/>
          <w:bCs/>
        </w:rPr>
      </w:pPr>
      <w:r w:rsidRPr="00504BE6">
        <w:rPr>
          <w:rFonts w:asciiTheme="majorHAnsi" w:hAnsiTheme="majorHAnsi" w:cstheme="majorHAnsi"/>
          <w:b/>
          <w:bCs/>
        </w:rPr>
        <w:t>Previous relevant appointment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45"/>
        <w:gridCol w:w="6622"/>
      </w:tblGrid>
      <w:tr w:rsidR="00AE1CEB" w:rsidRPr="00DA3858" w14:paraId="0F63E263" w14:textId="77777777" w:rsidTr="005B6C93">
        <w:trPr>
          <w:trHeight w:val="412"/>
        </w:trPr>
        <w:tc>
          <w:tcPr>
            <w:tcW w:w="2445" w:type="dxa"/>
            <w:shd w:val="clear" w:color="auto" w:fill="E2EFD9" w:themeFill="accent6" w:themeFillTint="33"/>
            <w:vAlign w:val="center"/>
          </w:tcPr>
          <w:p w14:paraId="5E71BAED" w14:textId="77777777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6622" w:type="dxa"/>
            <w:shd w:val="clear" w:color="auto" w:fill="E2EFD9" w:themeFill="accent6" w:themeFillTint="33"/>
            <w:vAlign w:val="center"/>
          </w:tcPr>
          <w:p w14:paraId="4C1CFEB2" w14:textId="7455BF24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ppointment</w:t>
            </w:r>
          </w:p>
        </w:tc>
      </w:tr>
      <w:tr w:rsidR="00AE1CEB" w:rsidRPr="00DA3858" w14:paraId="78437D53" w14:textId="77777777" w:rsidTr="005B6C93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05F09CC7" w14:textId="494B774D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  <w:vAlign w:val="center"/>
          </w:tcPr>
          <w:p w14:paraId="7ABB233B" w14:textId="4C4334C0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AE1CEB" w:rsidRPr="00DA3858" w14:paraId="316DDDD1" w14:textId="77777777" w:rsidTr="005B6C93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502BD2C3" w14:textId="1DD2835E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  <w:vAlign w:val="center"/>
          </w:tcPr>
          <w:p w14:paraId="3C415530" w14:textId="6F2C9EBC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AE1CEB" w:rsidRPr="00DA3858" w14:paraId="43E6D9DA" w14:textId="77777777" w:rsidTr="005B6C93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5EE36A6C" w14:textId="00456556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  <w:vAlign w:val="center"/>
          </w:tcPr>
          <w:p w14:paraId="5576A6B9" w14:textId="3006645F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AE1CEB" w:rsidRPr="00DA3858" w14:paraId="59C6ED5E" w14:textId="77777777" w:rsidTr="005B6C93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0A406773" w14:textId="0A91C8DE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  <w:vAlign w:val="center"/>
          </w:tcPr>
          <w:p w14:paraId="63CD65CA" w14:textId="014D3909" w:rsidR="00AE1CEB" w:rsidRPr="00DA3858" w:rsidRDefault="00AE1CEB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1662146C" w14:textId="762599BE" w:rsidR="00AE1CEB" w:rsidRDefault="00AE1CEB" w:rsidP="007E6F7F">
      <w:pPr>
        <w:rPr>
          <w:rFonts w:asciiTheme="majorHAnsi" w:hAnsiTheme="majorHAnsi" w:cstheme="majorHAnsi"/>
        </w:rPr>
      </w:pPr>
    </w:p>
    <w:p w14:paraId="4F8ED805" w14:textId="423F7EB9" w:rsidR="003E624C" w:rsidRPr="002F2932" w:rsidRDefault="002F2932" w:rsidP="003E624C">
      <w:pPr>
        <w:pStyle w:val="BodyText"/>
        <w:rPr>
          <w:rFonts w:asciiTheme="minorHAnsi" w:hAnsiTheme="minorHAnsi" w:cstheme="minorHAnsi"/>
          <w:b w:val="0"/>
          <w:bCs/>
          <w:sz w:val="22"/>
          <w:szCs w:val="22"/>
        </w:rPr>
      </w:pPr>
      <w:r w:rsidRPr="002F2932">
        <w:rPr>
          <w:rFonts w:asciiTheme="minorHAnsi" w:hAnsiTheme="minorHAnsi" w:cstheme="minorHAnsi"/>
          <w:b w:val="0"/>
          <w:bCs/>
          <w:sz w:val="22"/>
          <w:szCs w:val="22"/>
        </w:rPr>
        <w:t>Evidence of active involvement and commitment to training, assessment and</w:t>
      </w:r>
    </w:p>
    <w:p w14:paraId="1B87F5F4" w14:textId="2E71E8E7" w:rsidR="00AE1CEB" w:rsidRPr="00AB0694" w:rsidRDefault="002F2932" w:rsidP="00AB0694">
      <w:pPr>
        <w:spacing w:before="2"/>
        <w:rPr>
          <w:rFonts w:asciiTheme="minorHAnsi" w:hAnsiTheme="minorHAnsi" w:cstheme="minorHAnsi"/>
          <w:bCs/>
          <w:i/>
        </w:rPr>
      </w:pPr>
      <w:r w:rsidRPr="002F2932">
        <w:rPr>
          <w:rFonts w:asciiTheme="minorHAnsi" w:hAnsiTheme="minorHAnsi" w:cstheme="minorHAnsi"/>
          <w:bCs/>
        </w:rPr>
        <w:t>Examination preparation:</w:t>
      </w:r>
      <w:r w:rsidR="003E624C" w:rsidRPr="002F2932">
        <w:rPr>
          <w:rFonts w:asciiTheme="minorHAnsi" w:hAnsiTheme="minorHAnsi" w:cstheme="minorHAnsi"/>
          <w:bCs/>
        </w:rPr>
        <w:t xml:space="preserve"> </w:t>
      </w:r>
      <w:r w:rsidR="003E624C" w:rsidRPr="002F2932">
        <w:rPr>
          <w:rFonts w:asciiTheme="minorHAnsi" w:hAnsiTheme="minorHAnsi" w:cstheme="minorHAnsi"/>
          <w:bCs/>
          <w:i/>
        </w:rPr>
        <w:t>(give examples of formal and informal experience with dates)</w:t>
      </w:r>
    </w:p>
    <w:tbl>
      <w:tblPr>
        <w:tblStyle w:val="TableGrid"/>
        <w:tblW w:w="9128" w:type="dxa"/>
        <w:tblLook w:val="04A0" w:firstRow="1" w:lastRow="0" w:firstColumn="1" w:lastColumn="0" w:noHBand="0" w:noVBand="1"/>
      </w:tblPr>
      <w:tblGrid>
        <w:gridCol w:w="4315"/>
        <w:gridCol w:w="4813"/>
      </w:tblGrid>
      <w:tr w:rsidR="00164F58" w:rsidRPr="00DA3858" w14:paraId="38839A2F" w14:textId="77777777" w:rsidTr="00504BE6">
        <w:trPr>
          <w:trHeight w:val="1896"/>
        </w:trPr>
        <w:tc>
          <w:tcPr>
            <w:tcW w:w="4315" w:type="dxa"/>
            <w:shd w:val="clear" w:color="auto" w:fill="E2EFD9" w:themeFill="accent6" w:themeFillTint="33"/>
            <w:vAlign w:val="center"/>
          </w:tcPr>
          <w:p w14:paraId="6BB31FAF" w14:textId="77777777" w:rsidR="00164F58" w:rsidRPr="00DA3858" w:rsidRDefault="00164F58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In the last five years, how many healthcare professionals have you directly supervised </w:t>
            </w:r>
            <w:r w:rsidR="00D24C63">
              <w:rPr>
                <w:rFonts w:asciiTheme="majorHAnsi" w:hAnsiTheme="majorHAnsi" w:cstheme="majorHAnsi"/>
                <w:b/>
              </w:rPr>
              <w:t>as a mentor/internal assessor in any area of echocardiography?</w:t>
            </w:r>
          </w:p>
        </w:tc>
        <w:tc>
          <w:tcPr>
            <w:tcW w:w="4813" w:type="dxa"/>
            <w:shd w:val="clear" w:color="auto" w:fill="auto"/>
            <w:vAlign w:val="center"/>
          </w:tcPr>
          <w:p w14:paraId="51D376DB" w14:textId="75196324" w:rsidR="00164F58" w:rsidRPr="00AE1CEB" w:rsidRDefault="00164F58" w:rsidP="005B6C93">
            <w:pPr>
              <w:spacing w:after="0"/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164F58" w:rsidRPr="00DA3858" w14:paraId="1DEEC804" w14:textId="77777777" w:rsidTr="00DF0411">
        <w:trPr>
          <w:trHeight w:val="710"/>
        </w:trPr>
        <w:tc>
          <w:tcPr>
            <w:tcW w:w="4315" w:type="dxa"/>
            <w:shd w:val="clear" w:color="auto" w:fill="E2EFD9" w:themeFill="accent6" w:themeFillTint="33"/>
            <w:vAlign w:val="center"/>
          </w:tcPr>
          <w:p w14:paraId="2BBEC2C2" w14:textId="5EC2911E" w:rsidR="00164F58" w:rsidRPr="00DA3858" w:rsidRDefault="00742B53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Please include de</w:t>
            </w:r>
            <w:r w:rsidR="00867D14">
              <w:rPr>
                <w:rFonts w:asciiTheme="majorHAnsi" w:hAnsiTheme="majorHAnsi" w:cstheme="majorHAnsi"/>
                <w:b/>
              </w:rPr>
              <w:t>tails for any accreditation achieved</w:t>
            </w:r>
          </w:p>
        </w:tc>
        <w:tc>
          <w:tcPr>
            <w:tcW w:w="4813" w:type="dxa"/>
            <w:vAlign w:val="center"/>
          </w:tcPr>
          <w:p w14:paraId="50426378" w14:textId="77777777" w:rsidR="00164F58" w:rsidRPr="00DA3858" w:rsidRDefault="00164F58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171069AF" w14:textId="192A0AAB" w:rsidR="00164F58" w:rsidRDefault="00164F58" w:rsidP="007E6F7F">
      <w:pPr>
        <w:rPr>
          <w:rFonts w:asciiTheme="majorHAnsi" w:hAnsiTheme="majorHAnsi" w:cstheme="majorHAnsi"/>
        </w:rPr>
      </w:pPr>
    </w:p>
    <w:p w14:paraId="7CE812AA" w14:textId="7AD03F45" w:rsidR="00867D14" w:rsidRPr="002F2932" w:rsidRDefault="00A04CE6" w:rsidP="007E6F7F">
      <w:pPr>
        <w:rPr>
          <w:rFonts w:asciiTheme="majorHAnsi" w:hAnsiTheme="majorHAnsi" w:cstheme="majorHAnsi"/>
          <w:iCs/>
        </w:rPr>
      </w:pPr>
      <w:r w:rsidRPr="002F2932">
        <w:rPr>
          <w:rFonts w:asciiTheme="minorHAnsi" w:hAnsiTheme="minorHAnsi" w:cstheme="minorHAnsi"/>
          <w:iCs/>
        </w:rPr>
        <w:t xml:space="preserve">Please provide examples of formal or informal experience related to training/assessment/exam preparation of healthcare professionals training in </w:t>
      </w:r>
      <w:proofErr w:type="gramStart"/>
      <w:r w:rsidRPr="002F2932">
        <w:rPr>
          <w:rFonts w:asciiTheme="minorHAnsi" w:hAnsiTheme="minorHAnsi" w:cstheme="minorHAnsi"/>
          <w:iCs/>
        </w:rPr>
        <w:t>echocardiography</w:t>
      </w:r>
      <w:proofErr w:type="gramEnd"/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2445"/>
        <w:gridCol w:w="6730"/>
      </w:tblGrid>
      <w:tr w:rsidR="007942FA" w:rsidRPr="00DA3858" w14:paraId="00FF2699" w14:textId="77777777" w:rsidTr="00504BE6">
        <w:trPr>
          <w:trHeight w:val="412"/>
        </w:trPr>
        <w:tc>
          <w:tcPr>
            <w:tcW w:w="2445" w:type="dxa"/>
            <w:shd w:val="clear" w:color="auto" w:fill="E2EFD9" w:themeFill="accent6" w:themeFillTint="33"/>
            <w:vAlign w:val="center"/>
          </w:tcPr>
          <w:p w14:paraId="2C08A0EF" w14:textId="77777777" w:rsidR="007942FA" w:rsidRPr="00DA3858" w:rsidRDefault="007942FA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6730" w:type="dxa"/>
            <w:shd w:val="clear" w:color="auto" w:fill="E2EFD9" w:themeFill="accent6" w:themeFillTint="33"/>
            <w:vAlign w:val="center"/>
          </w:tcPr>
          <w:p w14:paraId="6212A98B" w14:textId="24875CD1" w:rsidR="007942FA" w:rsidRPr="00DA3858" w:rsidRDefault="007942FA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Involvement and commitment to training and assessment</w:t>
            </w:r>
          </w:p>
        </w:tc>
      </w:tr>
      <w:tr w:rsidR="007942FA" w:rsidRPr="00DA3858" w14:paraId="0290DBF7" w14:textId="77777777" w:rsidTr="00504BE6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10978EED" w14:textId="7732ADE4" w:rsidR="007942FA" w:rsidRPr="00DA3858" w:rsidRDefault="007942FA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730" w:type="dxa"/>
            <w:shd w:val="clear" w:color="auto" w:fill="auto"/>
            <w:vAlign w:val="center"/>
          </w:tcPr>
          <w:p w14:paraId="2152DA63" w14:textId="30D4F3A3" w:rsidR="007942FA" w:rsidRPr="00DA3858" w:rsidRDefault="007942FA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7942FA" w:rsidRPr="00DA3858" w14:paraId="56F43BCD" w14:textId="77777777" w:rsidTr="00504BE6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0A533799" w14:textId="6E45F0D9" w:rsidR="007942FA" w:rsidRPr="00DA3858" w:rsidRDefault="007942FA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730" w:type="dxa"/>
            <w:shd w:val="clear" w:color="auto" w:fill="auto"/>
            <w:vAlign w:val="center"/>
          </w:tcPr>
          <w:p w14:paraId="3588AA26" w14:textId="749372A1" w:rsidR="007942FA" w:rsidRPr="00DA3858" w:rsidRDefault="007942FA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7942FA" w:rsidRPr="00DA3858" w14:paraId="15E425E8" w14:textId="77777777" w:rsidTr="00504BE6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72A70761" w14:textId="0C3599C4" w:rsidR="007942FA" w:rsidRPr="00DA3858" w:rsidRDefault="007942FA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730" w:type="dxa"/>
            <w:shd w:val="clear" w:color="auto" w:fill="auto"/>
            <w:vAlign w:val="center"/>
          </w:tcPr>
          <w:p w14:paraId="0CD30143" w14:textId="57A17017" w:rsidR="007942FA" w:rsidRPr="00DA3858" w:rsidRDefault="007942FA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0525D4BC" w14:textId="383AD532" w:rsidR="00867D14" w:rsidRDefault="00867D14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217" w:type="dxa"/>
        <w:tblLook w:val="04A0" w:firstRow="1" w:lastRow="0" w:firstColumn="1" w:lastColumn="0" w:noHBand="0" w:noVBand="1"/>
      </w:tblPr>
      <w:tblGrid>
        <w:gridCol w:w="2335"/>
        <w:gridCol w:w="6882"/>
      </w:tblGrid>
      <w:tr w:rsidR="007942FA" w:rsidRPr="00DA3858" w14:paraId="7A75563A" w14:textId="77777777" w:rsidTr="00DF0411">
        <w:trPr>
          <w:trHeight w:val="1263"/>
        </w:trPr>
        <w:tc>
          <w:tcPr>
            <w:tcW w:w="2335" w:type="dxa"/>
            <w:shd w:val="clear" w:color="auto" w:fill="E2EFD9" w:themeFill="accent6" w:themeFillTint="33"/>
            <w:vAlign w:val="center"/>
          </w:tcPr>
          <w:p w14:paraId="19ED8876" w14:textId="1161F759" w:rsidR="007942FA" w:rsidRPr="00DA3858" w:rsidRDefault="007942FA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pecial Interests</w:t>
            </w:r>
          </w:p>
        </w:tc>
        <w:tc>
          <w:tcPr>
            <w:tcW w:w="6882" w:type="dxa"/>
            <w:vAlign w:val="center"/>
          </w:tcPr>
          <w:p w14:paraId="4898D2CF" w14:textId="675607E2" w:rsidR="000E1EC3" w:rsidRPr="00DA3858" w:rsidRDefault="000E1EC3" w:rsidP="000B3EBB">
            <w:pPr>
              <w:rPr>
                <w:rFonts w:asciiTheme="majorHAnsi" w:hAnsiTheme="majorHAnsi" w:cstheme="majorHAnsi"/>
              </w:rPr>
            </w:pPr>
          </w:p>
        </w:tc>
      </w:tr>
    </w:tbl>
    <w:p w14:paraId="4411A406" w14:textId="73CE513E" w:rsidR="007942FA" w:rsidRDefault="007942FA" w:rsidP="007E6F7F">
      <w:pPr>
        <w:rPr>
          <w:rFonts w:asciiTheme="majorHAnsi" w:hAnsiTheme="majorHAnsi" w:cstheme="majorHAnsi"/>
        </w:rPr>
      </w:pPr>
    </w:p>
    <w:p w14:paraId="7D96D600" w14:textId="77777777" w:rsidR="00667AE6" w:rsidRDefault="00667AE6" w:rsidP="007E6F7F">
      <w:pPr>
        <w:rPr>
          <w:rFonts w:asciiTheme="majorHAnsi" w:hAnsiTheme="majorHAnsi" w:cstheme="majorHAnsi"/>
        </w:rPr>
      </w:pPr>
    </w:p>
    <w:p w14:paraId="7AB02B4C" w14:textId="77777777" w:rsidR="00667AE6" w:rsidRDefault="00667AE6" w:rsidP="007E6F7F">
      <w:pPr>
        <w:rPr>
          <w:rFonts w:asciiTheme="majorHAnsi" w:hAnsiTheme="majorHAnsi" w:cstheme="majorHAnsi"/>
        </w:rPr>
      </w:pPr>
    </w:p>
    <w:p w14:paraId="09CAE2E6" w14:textId="77777777" w:rsidR="00667AE6" w:rsidRDefault="00667AE6" w:rsidP="007E6F7F">
      <w:pPr>
        <w:rPr>
          <w:rFonts w:asciiTheme="majorHAnsi" w:hAnsiTheme="majorHAnsi" w:cstheme="majorHAnsi"/>
        </w:rPr>
      </w:pPr>
    </w:p>
    <w:p w14:paraId="4D36138A" w14:textId="3ACE7856" w:rsidR="007942FA" w:rsidRPr="005B6C93" w:rsidRDefault="008E5507" w:rsidP="007E6F7F">
      <w:pPr>
        <w:rPr>
          <w:rFonts w:asciiTheme="majorHAnsi" w:hAnsiTheme="majorHAnsi" w:cstheme="majorHAnsi"/>
          <w:b/>
          <w:bCs/>
        </w:rPr>
      </w:pPr>
      <w:r w:rsidRPr="005B6C93">
        <w:rPr>
          <w:rFonts w:asciiTheme="majorHAnsi" w:hAnsiTheme="majorHAnsi" w:cstheme="majorHAnsi"/>
          <w:b/>
          <w:bCs/>
        </w:rPr>
        <w:t>Publication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45"/>
        <w:gridCol w:w="6622"/>
      </w:tblGrid>
      <w:tr w:rsidR="00160F16" w:rsidRPr="00DA3858" w14:paraId="30080427" w14:textId="77777777" w:rsidTr="005B6C93">
        <w:trPr>
          <w:trHeight w:val="412"/>
        </w:trPr>
        <w:tc>
          <w:tcPr>
            <w:tcW w:w="2445" w:type="dxa"/>
            <w:shd w:val="clear" w:color="auto" w:fill="E2EFD9" w:themeFill="accent6" w:themeFillTint="33"/>
            <w:vAlign w:val="center"/>
          </w:tcPr>
          <w:p w14:paraId="790DBC54" w14:textId="77777777" w:rsidR="00160F16" w:rsidRPr="00DA3858" w:rsidRDefault="00160F16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6622" w:type="dxa"/>
            <w:shd w:val="clear" w:color="auto" w:fill="E2EFD9" w:themeFill="accent6" w:themeFillTint="33"/>
            <w:vAlign w:val="center"/>
          </w:tcPr>
          <w:p w14:paraId="1EFECCEB" w14:textId="45E7416F" w:rsidR="00160F16" w:rsidRPr="00DA3858" w:rsidRDefault="00160F16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Publication</w:t>
            </w:r>
          </w:p>
        </w:tc>
      </w:tr>
      <w:tr w:rsidR="00160F16" w:rsidRPr="00DA3858" w14:paraId="65CE9E89" w14:textId="77777777" w:rsidTr="005B6C93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3E940929" w14:textId="77777777" w:rsidR="00160F16" w:rsidRPr="00DA3858" w:rsidRDefault="00160F16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  <w:vAlign w:val="center"/>
          </w:tcPr>
          <w:p w14:paraId="50303E30" w14:textId="77777777" w:rsidR="00160F16" w:rsidRPr="00DA3858" w:rsidRDefault="00160F16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160F16" w:rsidRPr="00DA3858" w14:paraId="0DFDFDE1" w14:textId="77777777" w:rsidTr="005B6C93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42A4EB93" w14:textId="77777777" w:rsidR="00160F16" w:rsidRPr="00DA3858" w:rsidRDefault="00160F16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  <w:vAlign w:val="center"/>
          </w:tcPr>
          <w:p w14:paraId="4BEE3F44" w14:textId="77777777" w:rsidR="00160F16" w:rsidRPr="00DA3858" w:rsidRDefault="00160F16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160F16" w:rsidRPr="00DA3858" w14:paraId="1A44C385" w14:textId="77777777" w:rsidTr="005B6C93">
        <w:trPr>
          <w:trHeight w:val="416"/>
        </w:trPr>
        <w:tc>
          <w:tcPr>
            <w:tcW w:w="2445" w:type="dxa"/>
            <w:shd w:val="clear" w:color="auto" w:fill="auto"/>
            <w:vAlign w:val="center"/>
          </w:tcPr>
          <w:p w14:paraId="640162F9" w14:textId="77777777" w:rsidR="00160F16" w:rsidRPr="00DA3858" w:rsidRDefault="00160F16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22" w:type="dxa"/>
            <w:shd w:val="clear" w:color="auto" w:fill="auto"/>
            <w:vAlign w:val="center"/>
          </w:tcPr>
          <w:p w14:paraId="243EDA2D" w14:textId="77777777" w:rsidR="00160F16" w:rsidRPr="00DA3858" w:rsidRDefault="00160F16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0542A59D" w14:textId="77777777" w:rsidR="00E40AFD" w:rsidRDefault="00E40AFD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217" w:type="dxa"/>
        <w:tblLook w:val="04A0" w:firstRow="1" w:lastRow="0" w:firstColumn="1" w:lastColumn="0" w:noHBand="0" w:noVBand="1"/>
      </w:tblPr>
      <w:tblGrid>
        <w:gridCol w:w="2405"/>
        <w:gridCol w:w="6812"/>
      </w:tblGrid>
      <w:tr w:rsidR="007D616E" w:rsidRPr="00DA3858" w14:paraId="0F9C43B0" w14:textId="77777777" w:rsidTr="0034088B">
        <w:trPr>
          <w:trHeight w:val="7001"/>
        </w:trPr>
        <w:tc>
          <w:tcPr>
            <w:tcW w:w="2405" w:type="dxa"/>
            <w:shd w:val="clear" w:color="auto" w:fill="E2EFD9" w:themeFill="accent6" w:themeFillTint="33"/>
          </w:tcPr>
          <w:p w14:paraId="4AEE309D" w14:textId="77777777" w:rsidR="007D616E" w:rsidRDefault="007D616E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Please </w:t>
            </w:r>
            <w:r w:rsidR="007C5C35">
              <w:rPr>
                <w:rFonts w:asciiTheme="majorHAnsi" w:hAnsiTheme="majorHAnsi" w:cstheme="majorHAnsi"/>
                <w:b/>
              </w:rPr>
              <w:t xml:space="preserve">explain why you wish to become a BSE Assessor </w:t>
            </w:r>
          </w:p>
          <w:p w14:paraId="5F5A8D8A" w14:textId="77777777" w:rsidR="007C5C35" w:rsidRDefault="007C5C35" w:rsidP="000B3EBB">
            <w:pPr>
              <w:rPr>
                <w:rFonts w:asciiTheme="majorHAnsi" w:hAnsiTheme="majorHAnsi" w:cstheme="majorHAnsi"/>
                <w:b/>
              </w:rPr>
            </w:pPr>
          </w:p>
          <w:p w14:paraId="7BF3589F" w14:textId="45D22485" w:rsidR="007C5C35" w:rsidRPr="00F44FDE" w:rsidRDefault="007C5C35" w:rsidP="000B3EBB">
            <w:pPr>
              <w:rPr>
                <w:rFonts w:asciiTheme="majorHAnsi" w:hAnsiTheme="majorHAnsi" w:cstheme="majorHAnsi"/>
                <w:bCs/>
                <w:i/>
                <w:iCs/>
              </w:rPr>
            </w:pPr>
            <w:r w:rsidRPr="00F44FDE">
              <w:rPr>
                <w:rFonts w:asciiTheme="majorHAnsi" w:hAnsiTheme="majorHAnsi" w:cstheme="majorHAnsi"/>
                <w:bCs/>
                <w:i/>
                <w:iCs/>
              </w:rPr>
              <w:t>(</w:t>
            </w:r>
            <w:proofErr w:type="gramStart"/>
            <w:r w:rsidR="00F44FDE" w:rsidRPr="00F44FDE">
              <w:rPr>
                <w:rFonts w:asciiTheme="majorHAnsi" w:hAnsiTheme="majorHAnsi" w:cstheme="majorHAnsi"/>
                <w:bCs/>
                <w:i/>
                <w:iCs/>
              </w:rPr>
              <w:t>max</w:t>
            </w:r>
            <w:proofErr w:type="gramEnd"/>
            <w:r w:rsidR="00F44FDE" w:rsidRPr="00F44FDE">
              <w:rPr>
                <w:rFonts w:asciiTheme="majorHAnsi" w:hAnsiTheme="majorHAnsi" w:cstheme="majorHAnsi"/>
                <w:bCs/>
                <w:i/>
                <w:iCs/>
              </w:rPr>
              <w:t xml:space="preserve"> 200 words)</w:t>
            </w:r>
          </w:p>
        </w:tc>
        <w:tc>
          <w:tcPr>
            <w:tcW w:w="6812" w:type="dxa"/>
          </w:tcPr>
          <w:p w14:paraId="680A1897" w14:textId="77777777" w:rsidR="007D616E" w:rsidRDefault="007D616E" w:rsidP="000B3EBB">
            <w:pPr>
              <w:rPr>
                <w:rFonts w:asciiTheme="majorHAnsi" w:hAnsiTheme="majorHAnsi" w:cstheme="majorHAnsi"/>
              </w:rPr>
            </w:pPr>
          </w:p>
          <w:p w14:paraId="4BBC6F6F" w14:textId="77777777" w:rsidR="00E40AFD" w:rsidRDefault="00E40AFD" w:rsidP="000B3EBB">
            <w:pPr>
              <w:rPr>
                <w:rFonts w:asciiTheme="majorHAnsi" w:hAnsiTheme="majorHAnsi" w:cstheme="majorHAnsi"/>
              </w:rPr>
            </w:pPr>
          </w:p>
          <w:p w14:paraId="397F224B" w14:textId="77777777" w:rsidR="00E40AFD" w:rsidRDefault="00E40AFD" w:rsidP="000B3EBB">
            <w:pPr>
              <w:rPr>
                <w:rFonts w:asciiTheme="majorHAnsi" w:hAnsiTheme="majorHAnsi" w:cstheme="majorHAnsi"/>
              </w:rPr>
            </w:pPr>
          </w:p>
          <w:p w14:paraId="668A9AA0" w14:textId="77777777" w:rsidR="00E40AFD" w:rsidRDefault="00E40AFD" w:rsidP="000B3EBB">
            <w:pPr>
              <w:rPr>
                <w:rFonts w:asciiTheme="majorHAnsi" w:hAnsiTheme="majorHAnsi" w:cstheme="majorHAnsi"/>
              </w:rPr>
            </w:pPr>
          </w:p>
          <w:p w14:paraId="2F407A2D" w14:textId="77777777" w:rsidR="00E40AFD" w:rsidRDefault="00E40AFD" w:rsidP="000B3EBB">
            <w:pPr>
              <w:rPr>
                <w:rFonts w:asciiTheme="majorHAnsi" w:hAnsiTheme="majorHAnsi" w:cstheme="majorHAnsi"/>
              </w:rPr>
            </w:pPr>
          </w:p>
          <w:p w14:paraId="74B96D10" w14:textId="77777777" w:rsidR="00E40AFD" w:rsidRDefault="00E40AFD" w:rsidP="000B3EBB">
            <w:pPr>
              <w:rPr>
                <w:rFonts w:asciiTheme="majorHAnsi" w:hAnsiTheme="majorHAnsi" w:cstheme="majorHAnsi"/>
              </w:rPr>
            </w:pPr>
          </w:p>
          <w:p w14:paraId="12A5FE92" w14:textId="77777777" w:rsidR="0034088B" w:rsidRPr="0034088B" w:rsidRDefault="0034088B" w:rsidP="0034088B">
            <w:pPr>
              <w:rPr>
                <w:rFonts w:asciiTheme="majorHAnsi" w:hAnsiTheme="majorHAnsi" w:cstheme="majorHAnsi"/>
              </w:rPr>
            </w:pPr>
          </w:p>
          <w:p w14:paraId="4D7F94BC" w14:textId="77777777" w:rsidR="0034088B" w:rsidRPr="0034088B" w:rsidRDefault="0034088B" w:rsidP="0034088B">
            <w:pPr>
              <w:rPr>
                <w:rFonts w:asciiTheme="majorHAnsi" w:hAnsiTheme="majorHAnsi" w:cstheme="majorHAnsi"/>
              </w:rPr>
            </w:pPr>
          </w:p>
          <w:p w14:paraId="05271412" w14:textId="77777777" w:rsidR="0034088B" w:rsidRPr="0034088B" w:rsidRDefault="0034088B" w:rsidP="0034088B">
            <w:pPr>
              <w:rPr>
                <w:rFonts w:asciiTheme="majorHAnsi" w:hAnsiTheme="majorHAnsi" w:cstheme="majorHAnsi"/>
              </w:rPr>
            </w:pPr>
          </w:p>
          <w:p w14:paraId="419BC333" w14:textId="6A7947A9" w:rsidR="0034088B" w:rsidRPr="0034088B" w:rsidRDefault="0034088B" w:rsidP="0034088B">
            <w:pPr>
              <w:rPr>
                <w:rFonts w:asciiTheme="majorHAnsi" w:hAnsiTheme="majorHAnsi" w:cstheme="majorHAnsi"/>
              </w:rPr>
            </w:pPr>
          </w:p>
        </w:tc>
      </w:tr>
    </w:tbl>
    <w:p w14:paraId="386453E5" w14:textId="77777777" w:rsidR="007D616E" w:rsidRDefault="007D616E" w:rsidP="007E6F7F">
      <w:pPr>
        <w:rPr>
          <w:rFonts w:asciiTheme="majorHAnsi" w:hAnsiTheme="majorHAnsi" w:cstheme="majorHAnsi"/>
        </w:rPr>
      </w:pPr>
    </w:p>
    <w:p w14:paraId="30630D84" w14:textId="3642EB03" w:rsidR="00322295" w:rsidRDefault="00AB3316" w:rsidP="00504BE6">
      <w:pPr>
        <w:pStyle w:val="NoSpacing"/>
      </w:pPr>
      <w:r>
        <w:t>Please provide</w:t>
      </w:r>
      <w:r w:rsidR="003D23B3">
        <w:t xml:space="preserve"> the contact details of</w:t>
      </w:r>
      <w:r w:rsidR="008256BD">
        <w:t xml:space="preserve"> your ECHO lead</w:t>
      </w:r>
      <w:r w:rsidR="004A3226">
        <w:t xml:space="preserve"> and </w:t>
      </w:r>
      <w:r w:rsidR="00E40AFD">
        <w:t>medical</w:t>
      </w:r>
      <w:r w:rsidR="004A3226">
        <w:t xml:space="preserve"> </w:t>
      </w:r>
      <w:r w:rsidR="0001619D">
        <w:t>lead</w:t>
      </w:r>
      <w:r w:rsidR="008256BD">
        <w:t xml:space="preserve"> who can </w:t>
      </w:r>
      <w:r w:rsidR="00504BE6">
        <w:t>submit</w:t>
      </w:r>
      <w:r w:rsidR="008256BD">
        <w:t xml:space="preserve"> structured references:</w:t>
      </w:r>
    </w:p>
    <w:p w14:paraId="6F40491D" w14:textId="77777777" w:rsidR="00504BE6" w:rsidRPr="00504BE6" w:rsidRDefault="00504BE6" w:rsidP="00504BE6">
      <w:pPr>
        <w:pStyle w:val="NoSpacing"/>
      </w:pPr>
    </w:p>
    <w:p w14:paraId="090733B9" w14:textId="0783955E" w:rsidR="008256BD" w:rsidRPr="0001619D" w:rsidRDefault="0001619D" w:rsidP="007E6F7F">
      <w:pPr>
        <w:rPr>
          <w:rFonts w:asciiTheme="majorHAnsi" w:hAnsiTheme="majorHAnsi" w:cstheme="majorHAnsi"/>
          <w:b/>
          <w:bCs/>
        </w:rPr>
      </w:pPr>
      <w:r w:rsidRPr="0001619D">
        <w:rPr>
          <w:rFonts w:asciiTheme="majorHAnsi" w:hAnsiTheme="majorHAnsi" w:cstheme="majorHAnsi"/>
          <w:b/>
          <w:bCs/>
        </w:rPr>
        <w:t>E</w:t>
      </w:r>
      <w:r w:rsidR="00E40AFD">
        <w:rPr>
          <w:rFonts w:asciiTheme="majorHAnsi" w:hAnsiTheme="majorHAnsi" w:cstheme="majorHAnsi"/>
          <w:b/>
          <w:bCs/>
        </w:rPr>
        <w:t>cho</w:t>
      </w:r>
      <w:r w:rsidRPr="0001619D">
        <w:rPr>
          <w:rFonts w:asciiTheme="majorHAnsi" w:hAnsiTheme="majorHAnsi" w:cstheme="majorHAnsi"/>
          <w:b/>
          <w:bCs/>
        </w:rPr>
        <w:t xml:space="preserve"> </w:t>
      </w:r>
      <w:proofErr w:type="gramStart"/>
      <w:r w:rsidRPr="0001619D">
        <w:rPr>
          <w:rFonts w:asciiTheme="majorHAnsi" w:hAnsiTheme="majorHAnsi" w:cstheme="majorHAnsi"/>
          <w:b/>
          <w:bCs/>
        </w:rPr>
        <w:t>Lead</w:t>
      </w:r>
      <w:proofErr w:type="gramEnd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415"/>
        <w:gridCol w:w="6936"/>
      </w:tblGrid>
      <w:tr w:rsidR="008B48A7" w:rsidRPr="00DA3858" w14:paraId="027C4347" w14:textId="77777777" w:rsidTr="005B6C93">
        <w:trPr>
          <w:trHeight w:val="407"/>
        </w:trPr>
        <w:tc>
          <w:tcPr>
            <w:tcW w:w="2415" w:type="dxa"/>
            <w:shd w:val="clear" w:color="auto" w:fill="E2EFD9" w:themeFill="accent6" w:themeFillTint="33"/>
          </w:tcPr>
          <w:p w14:paraId="099BE3E7" w14:textId="61E767D4" w:rsidR="008B48A7" w:rsidRPr="00DA3858" w:rsidRDefault="008B48A7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Full name</w:t>
            </w:r>
          </w:p>
        </w:tc>
        <w:tc>
          <w:tcPr>
            <w:tcW w:w="6936" w:type="dxa"/>
          </w:tcPr>
          <w:p w14:paraId="3C82D6EE" w14:textId="49BF0113" w:rsidR="008B48A7" w:rsidRPr="00DA3858" w:rsidRDefault="008B48A7" w:rsidP="000B3EBB">
            <w:pPr>
              <w:rPr>
                <w:rFonts w:asciiTheme="majorHAnsi" w:hAnsiTheme="majorHAnsi" w:cstheme="majorHAnsi"/>
              </w:rPr>
            </w:pPr>
          </w:p>
        </w:tc>
      </w:tr>
      <w:tr w:rsidR="008B48A7" w:rsidRPr="00DA3858" w14:paraId="62BDD8D1" w14:textId="77777777" w:rsidTr="005B6C93">
        <w:trPr>
          <w:trHeight w:val="426"/>
        </w:trPr>
        <w:tc>
          <w:tcPr>
            <w:tcW w:w="2415" w:type="dxa"/>
            <w:shd w:val="clear" w:color="auto" w:fill="E2EFD9" w:themeFill="accent6" w:themeFillTint="33"/>
          </w:tcPr>
          <w:p w14:paraId="742DB3F6" w14:textId="073DB989" w:rsidR="008B48A7" w:rsidRPr="00DA3858" w:rsidRDefault="008B48A7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Work address</w:t>
            </w:r>
          </w:p>
        </w:tc>
        <w:tc>
          <w:tcPr>
            <w:tcW w:w="6936" w:type="dxa"/>
          </w:tcPr>
          <w:p w14:paraId="185DD4EA" w14:textId="3F991835" w:rsidR="008B48A7" w:rsidRPr="00DA3858" w:rsidRDefault="008B48A7" w:rsidP="000B3EBB">
            <w:pPr>
              <w:rPr>
                <w:rFonts w:asciiTheme="majorHAnsi" w:hAnsiTheme="majorHAnsi" w:cstheme="majorHAnsi"/>
              </w:rPr>
            </w:pPr>
          </w:p>
        </w:tc>
      </w:tr>
      <w:tr w:rsidR="008B48A7" w:rsidRPr="00DA3858" w14:paraId="65B35239" w14:textId="77777777" w:rsidTr="005B6C93">
        <w:trPr>
          <w:trHeight w:val="405"/>
        </w:trPr>
        <w:tc>
          <w:tcPr>
            <w:tcW w:w="2415" w:type="dxa"/>
            <w:shd w:val="clear" w:color="auto" w:fill="E2EFD9" w:themeFill="accent6" w:themeFillTint="33"/>
          </w:tcPr>
          <w:p w14:paraId="2833B287" w14:textId="37CBEF29" w:rsidR="008B48A7" w:rsidRPr="00DA3858" w:rsidRDefault="004A3226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elephone number</w:t>
            </w:r>
          </w:p>
        </w:tc>
        <w:tc>
          <w:tcPr>
            <w:tcW w:w="6936" w:type="dxa"/>
          </w:tcPr>
          <w:p w14:paraId="6254AE65" w14:textId="6F428F14" w:rsidR="008B48A7" w:rsidRPr="00DA3858" w:rsidRDefault="008B48A7" w:rsidP="000B3EBB">
            <w:pPr>
              <w:rPr>
                <w:rFonts w:asciiTheme="majorHAnsi" w:hAnsiTheme="majorHAnsi" w:cstheme="majorHAnsi"/>
              </w:rPr>
            </w:pPr>
          </w:p>
        </w:tc>
      </w:tr>
      <w:tr w:rsidR="008B48A7" w:rsidRPr="00DA3858" w14:paraId="4B57FE07" w14:textId="77777777" w:rsidTr="005B6C93">
        <w:trPr>
          <w:trHeight w:val="405"/>
        </w:trPr>
        <w:tc>
          <w:tcPr>
            <w:tcW w:w="2415" w:type="dxa"/>
            <w:shd w:val="clear" w:color="auto" w:fill="E2EFD9" w:themeFill="accent6" w:themeFillTint="33"/>
          </w:tcPr>
          <w:p w14:paraId="2B664660" w14:textId="5BAA5852" w:rsidR="008B48A7" w:rsidRPr="00DA3858" w:rsidRDefault="004A3226" w:rsidP="000B3EBB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Email address</w:t>
            </w:r>
          </w:p>
        </w:tc>
        <w:tc>
          <w:tcPr>
            <w:tcW w:w="6936" w:type="dxa"/>
          </w:tcPr>
          <w:p w14:paraId="0DA69969" w14:textId="6777ECB2" w:rsidR="008B48A7" w:rsidRPr="00DA3858" w:rsidRDefault="008B48A7" w:rsidP="000B3EBB">
            <w:pPr>
              <w:rPr>
                <w:rFonts w:asciiTheme="majorHAnsi" w:hAnsiTheme="majorHAnsi" w:cstheme="majorHAnsi"/>
              </w:rPr>
            </w:pPr>
          </w:p>
        </w:tc>
      </w:tr>
    </w:tbl>
    <w:p w14:paraId="4FEDD4CC" w14:textId="77777777" w:rsidR="00504BE6" w:rsidRDefault="00504BE6" w:rsidP="007E6F7F">
      <w:pPr>
        <w:rPr>
          <w:rFonts w:asciiTheme="majorHAnsi" w:hAnsiTheme="majorHAnsi" w:cstheme="majorHAnsi"/>
          <w:b/>
          <w:bCs/>
        </w:rPr>
      </w:pPr>
    </w:p>
    <w:p w14:paraId="5B0E9D40" w14:textId="4D8E89B0" w:rsidR="007942FA" w:rsidRPr="0001619D" w:rsidRDefault="0001619D" w:rsidP="007E6F7F">
      <w:pPr>
        <w:rPr>
          <w:rFonts w:asciiTheme="majorHAnsi" w:hAnsiTheme="majorHAnsi" w:cstheme="majorHAnsi"/>
          <w:b/>
          <w:bCs/>
        </w:rPr>
      </w:pPr>
      <w:r w:rsidRPr="0001619D">
        <w:rPr>
          <w:rFonts w:asciiTheme="majorHAnsi" w:hAnsiTheme="majorHAnsi" w:cstheme="majorHAnsi"/>
          <w:b/>
          <w:bCs/>
        </w:rPr>
        <w:t>Medical Lead</w:t>
      </w: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2415"/>
        <w:gridCol w:w="6670"/>
      </w:tblGrid>
      <w:tr w:rsidR="0001619D" w:rsidRPr="00DA3858" w14:paraId="4138E47B" w14:textId="77777777" w:rsidTr="00DF0411">
        <w:trPr>
          <w:trHeight w:val="407"/>
        </w:trPr>
        <w:tc>
          <w:tcPr>
            <w:tcW w:w="2415" w:type="dxa"/>
            <w:shd w:val="clear" w:color="auto" w:fill="E2EFD9" w:themeFill="accent6" w:themeFillTint="33"/>
            <w:vAlign w:val="center"/>
          </w:tcPr>
          <w:p w14:paraId="16180BFB" w14:textId="77777777" w:rsidR="0001619D" w:rsidRPr="00DA3858" w:rsidRDefault="0001619D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Full name</w:t>
            </w:r>
          </w:p>
        </w:tc>
        <w:tc>
          <w:tcPr>
            <w:tcW w:w="6670" w:type="dxa"/>
            <w:vAlign w:val="center"/>
          </w:tcPr>
          <w:p w14:paraId="33904878" w14:textId="7EC0615F" w:rsidR="0001619D" w:rsidRPr="00DA3858" w:rsidRDefault="0001619D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01619D" w:rsidRPr="00DA3858" w14:paraId="6E81933F" w14:textId="77777777" w:rsidTr="00DF0411">
        <w:trPr>
          <w:trHeight w:val="426"/>
        </w:trPr>
        <w:tc>
          <w:tcPr>
            <w:tcW w:w="2415" w:type="dxa"/>
            <w:shd w:val="clear" w:color="auto" w:fill="E2EFD9" w:themeFill="accent6" w:themeFillTint="33"/>
            <w:vAlign w:val="center"/>
          </w:tcPr>
          <w:p w14:paraId="3EA22810" w14:textId="77777777" w:rsidR="0001619D" w:rsidRPr="00DA3858" w:rsidRDefault="0001619D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Work address</w:t>
            </w:r>
          </w:p>
        </w:tc>
        <w:tc>
          <w:tcPr>
            <w:tcW w:w="6670" w:type="dxa"/>
            <w:vAlign w:val="center"/>
          </w:tcPr>
          <w:p w14:paraId="6DE7BE6F" w14:textId="35646B41" w:rsidR="000E1EC3" w:rsidRPr="00DA3858" w:rsidRDefault="000E1EC3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01619D" w:rsidRPr="00DA3858" w14:paraId="4B444E7D" w14:textId="77777777" w:rsidTr="00DF0411">
        <w:trPr>
          <w:trHeight w:val="405"/>
        </w:trPr>
        <w:tc>
          <w:tcPr>
            <w:tcW w:w="2415" w:type="dxa"/>
            <w:shd w:val="clear" w:color="auto" w:fill="E2EFD9" w:themeFill="accent6" w:themeFillTint="33"/>
            <w:vAlign w:val="center"/>
          </w:tcPr>
          <w:p w14:paraId="7BFAB984" w14:textId="77777777" w:rsidR="0001619D" w:rsidRPr="00DA3858" w:rsidRDefault="0001619D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elephone number</w:t>
            </w:r>
          </w:p>
        </w:tc>
        <w:tc>
          <w:tcPr>
            <w:tcW w:w="6670" w:type="dxa"/>
            <w:vAlign w:val="center"/>
          </w:tcPr>
          <w:p w14:paraId="5CABF0DE" w14:textId="68736C43" w:rsidR="0001619D" w:rsidRPr="00DA3858" w:rsidRDefault="0001619D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01619D" w:rsidRPr="00DA3858" w14:paraId="38DB6C0B" w14:textId="77777777" w:rsidTr="00DF0411">
        <w:trPr>
          <w:trHeight w:val="405"/>
        </w:trPr>
        <w:tc>
          <w:tcPr>
            <w:tcW w:w="2415" w:type="dxa"/>
            <w:shd w:val="clear" w:color="auto" w:fill="E2EFD9" w:themeFill="accent6" w:themeFillTint="33"/>
            <w:vAlign w:val="center"/>
          </w:tcPr>
          <w:p w14:paraId="1683E316" w14:textId="77777777" w:rsidR="0001619D" w:rsidRPr="00DA3858" w:rsidRDefault="0001619D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Email address</w:t>
            </w:r>
          </w:p>
        </w:tc>
        <w:tc>
          <w:tcPr>
            <w:tcW w:w="6670" w:type="dxa"/>
            <w:vAlign w:val="center"/>
          </w:tcPr>
          <w:p w14:paraId="5CAB7604" w14:textId="2F0D2367" w:rsidR="0001619D" w:rsidRPr="00DA3858" w:rsidRDefault="0001619D" w:rsidP="005B6C93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255B1946" w14:textId="32E54A2D" w:rsidR="005621A7" w:rsidRDefault="005621A7" w:rsidP="00220034">
      <w:pPr>
        <w:tabs>
          <w:tab w:val="left" w:pos="4040"/>
        </w:tabs>
        <w:rPr>
          <w:rFonts w:asciiTheme="majorHAnsi" w:hAnsiTheme="majorHAnsi" w:cstheme="majorHAnsi"/>
        </w:rPr>
      </w:pPr>
    </w:p>
    <w:p w14:paraId="0F10E014" w14:textId="720B6ABC" w:rsidR="00D43405" w:rsidRPr="00E835B9" w:rsidRDefault="00D43405" w:rsidP="00D43405">
      <w:pPr>
        <w:tabs>
          <w:tab w:val="left" w:pos="2040"/>
        </w:tabs>
        <w:rPr>
          <w:rFonts w:asciiTheme="majorHAnsi" w:hAnsiTheme="majorHAnsi" w:cstheme="majorHAnsi"/>
          <w:b/>
          <w:bCs/>
          <w:sz w:val="24"/>
          <w:szCs w:val="24"/>
        </w:rPr>
      </w:pPr>
      <w:r w:rsidRPr="00E835B9">
        <w:rPr>
          <w:rFonts w:asciiTheme="majorHAnsi" w:hAnsiTheme="majorHAnsi" w:cstheme="majorHAnsi"/>
          <w:b/>
          <w:bCs/>
          <w:sz w:val="24"/>
          <w:szCs w:val="24"/>
        </w:rPr>
        <w:t>Person Spe</w:t>
      </w:r>
      <w:r w:rsidR="00D4139C" w:rsidRPr="00E835B9">
        <w:rPr>
          <w:rFonts w:asciiTheme="majorHAnsi" w:hAnsiTheme="majorHAnsi" w:cstheme="majorHAnsi"/>
          <w:b/>
          <w:bCs/>
          <w:sz w:val="24"/>
          <w:szCs w:val="24"/>
        </w:rPr>
        <w:t>cification BSE Assessor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075"/>
        <w:gridCol w:w="992"/>
      </w:tblGrid>
      <w:tr w:rsidR="00E835B9" w:rsidRPr="00DA3858" w14:paraId="701BA4AE" w14:textId="77777777" w:rsidTr="005B6C93">
        <w:trPr>
          <w:trHeight w:val="412"/>
        </w:trPr>
        <w:tc>
          <w:tcPr>
            <w:tcW w:w="8075" w:type="dxa"/>
            <w:shd w:val="clear" w:color="auto" w:fill="E2EFD9" w:themeFill="accent6" w:themeFillTint="33"/>
            <w:vAlign w:val="center"/>
          </w:tcPr>
          <w:p w14:paraId="0278285F" w14:textId="37C0E852" w:rsidR="00E835B9" w:rsidRPr="00DA3858" w:rsidRDefault="00E835B9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Professional Requirements</w:t>
            </w: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14:paraId="56B16FD2" w14:textId="72BBC3B5" w:rsidR="00E835B9" w:rsidRPr="00DA3858" w:rsidRDefault="00E835B9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Y/N</w:t>
            </w:r>
          </w:p>
        </w:tc>
      </w:tr>
      <w:tr w:rsidR="00E835B9" w:rsidRPr="00DA3858" w14:paraId="70963868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6F898C70" w14:textId="33AE513C" w:rsidR="00E835B9" w:rsidRPr="0099494D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rPr>
                <w:rFonts w:cs="Calibri Light"/>
              </w:rPr>
              <w:t>Accredited member of BS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ADD8DD1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24EE9B22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4DFED16F" w14:textId="14F870EA" w:rsidR="00E835B9" w:rsidRPr="0099494D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rPr>
                <w:rFonts w:cs="Calibri Light"/>
              </w:rPr>
              <w:t>In good standing with society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3B57FA4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537B72AF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70C2380C" w14:textId="53E53DA7" w:rsidR="00E835B9" w:rsidRPr="0099494D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rPr>
                <w:rFonts w:cs="Calibri Light"/>
              </w:rPr>
              <w:t>Holds professional qualifications – Medical/Scientific</w:t>
            </w:r>
            <w:r w:rsidRPr="0099494D" w:rsidDel="00170365">
              <w:rPr>
                <w:rFonts w:cs="Calibri Light"/>
              </w:rPr>
              <w:t xml:space="preserve"> </w:t>
            </w:r>
            <w:r w:rsidRPr="0099494D">
              <w:rPr>
                <w:rFonts w:cs="Calibri Light"/>
              </w:rPr>
              <w:t>/Nursing etc.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5ED1640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28A468C9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41EB90D2" w14:textId="0C5F441A" w:rsidR="00E835B9" w:rsidRPr="0099494D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rPr>
                <w:rFonts w:cs="Calibri Light"/>
              </w:rPr>
              <w:t>In active clinical practic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51F9BB0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3BFA98E8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4654A330" w14:textId="6B85C581" w:rsidR="00E835B9" w:rsidRPr="0099494D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rPr>
                <w:rFonts w:cs="Calibri Light"/>
              </w:rPr>
              <w:t xml:space="preserve">Able to commit to at least </w:t>
            </w:r>
            <w:r w:rsidR="00667AE6">
              <w:rPr>
                <w:rFonts w:cs="Calibri Light"/>
              </w:rPr>
              <w:t>two</w:t>
            </w:r>
            <w:r w:rsidRPr="0099494D">
              <w:rPr>
                <w:rFonts w:cs="Calibri Light"/>
              </w:rPr>
              <w:t xml:space="preserve"> days per yea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8053CCF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2ACC91BA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17C8CF9B" w14:textId="7F241C06" w:rsidR="00E835B9" w:rsidRPr="0099494D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rPr>
                <w:rFonts w:cs="Calibri Light"/>
              </w:rPr>
              <w:t xml:space="preserve">Has the expectation of completing at least </w:t>
            </w:r>
            <w:r w:rsidR="00667AE6">
              <w:rPr>
                <w:rFonts w:cs="Calibri Light"/>
              </w:rPr>
              <w:t>five</w:t>
            </w:r>
            <w:r w:rsidRPr="0099494D">
              <w:rPr>
                <w:rFonts w:cs="Calibri Light"/>
              </w:rPr>
              <w:t xml:space="preserve"> years as an assess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DD12030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04F13946" w14:textId="77777777" w:rsidR="00667AE6" w:rsidRDefault="00667AE6" w:rsidP="00D43405">
      <w:pPr>
        <w:tabs>
          <w:tab w:val="left" w:pos="2040"/>
        </w:tabs>
        <w:rPr>
          <w:rFonts w:asciiTheme="majorHAnsi" w:hAnsiTheme="majorHAnsi" w:cstheme="majorHAnsi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075"/>
        <w:gridCol w:w="992"/>
      </w:tblGrid>
      <w:tr w:rsidR="00E835B9" w:rsidRPr="00DA3858" w14:paraId="0CA840FA" w14:textId="77777777" w:rsidTr="005B6C93">
        <w:trPr>
          <w:trHeight w:val="412"/>
        </w:trPr>
        <w:tc>
          <w:tcPr>
            <w:tcW w:w="8075" w:type="dxa"/>
            <w:shd w:val="clear" w:color="auto" w:fill="E2EFD9" w:themeFill="accent6" w:themeFillTint="33"/>
            <w:vAlign w:val="center"/>
          </w:tcPr>
          <w:p w14:paraId="0C04306A" w14:textId="58591F7F" w:rsidR="00E835B9" w:rsidRPr="00DA3858" w:rsidRDefault="00E835B9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Professional</w:t>
            </w:r>
            <w:r w:rsidR="00A17A49">
              <w:rPr>
                <w:rFonts w:asciiTheme="majorHAnsi" w:hAnsiTheme="majorHAnsi" w:cstheme="majorHAnsi"/>
                <w:b/>
              </w:rPr>
              <w:t>/Technical and occupational training</w:t>
            </w: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14:paraId="17C21B91" w14:textId="77777777" w:rsidR="00E835B9" w:rsidRPr="00DA3858" w:rsidRDefault="00E835B9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Y/N</w:t>
            </w:r>
          </w:p>
        </w:tc>
      </w:tr>
      <w:tr w:rsidR="00E835B9" w:rsidRPr="00DA3858" w14:paraId="6895DFB3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2DD16C3F" w14:textId="0D743C8C" w:rsidR="00E835B9" w:rsidRPr="0099494D" w:rsidRDefault="00EE4A01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 xml:space="preserve">Demonstrates commitment to </w:t>
            </w:r>
            <w:r w:rsidR="00504BE6">
              <w:t>ongoing</w:t>
            </w:r>
            <w:r w:rsidRPr="0099494D">
              <w:t xml:space="preserve"> assessment, </w:t>
            </w:r>
            <w:r w:rsidR="00504BE6" w:rsidRPr="0099494D">
              <w:t>training,</w:t>
            </w:r>
            <w:r w:rsidRPr="0099494D">
              <w:t xml:space="preserve"> and development as an assessor/traine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63273EB" w14:textId="77777777" w:rsidR="00E835B9" w:rsidRPr="00DA3858" w:rsidRDefault="00E835B9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7855F8EE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58B3D45B" w14:textId="064A27CA" w:rsidR="00E835B9" w:rsidRPr="0099494D" w:rsidRDefault="00515257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 xml:space="preserve">Attendance at Equality and Diversity Training at </w:t>
            </w:r>
            <w:r w:rsidR="00504BE6">
              <w:t xml:space="preserve">the </w:t>
            </w:r>
            <w:r w:rsidRPr="0099494D">
              <w:t xml:space="preserve">local centre within last </w:t>
            </w:r>
            <w:r w:rsidR="00504BE6">
              <w:t>three</w:t>
            </w:r>
            <w:r w:rsidRPr="0099494D">
              <w:t xml:space="preserve"> year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5E68A58" w14:textId="77777777" w:rsidR="00E835B9" w:rsidRPr="00DA3858" w:rsidRDefault="00E835B9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124CF4D7" w14:textId="77777777" w:rsidTr="005B6C93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153BADB0" w14:textId="6B80A8A5" w:rsidR="00E835B9" w:rsidRPr="0099494D" w:rsidRDefault="009F60DF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Participates in revalidation and adherence to CPD requirements locally and with BS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D82E9B8" w14:textId="77777777" w:rsidR="00E835B9" w:rsidRPr="00DA3858" w:rsidRDefault="00E835B9" w:rsidP="005B6C93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16EC1A0E" w14:textId="77777777" w:rsidR="00475331" w:rsidRDefault="00475331" w:rsidP="00D43405">
      <w:pPr>
        <w:tabs>
          <w:tab w:val="left" w:pos="2040"/>
        </w:tabs>
        <w:rPr>
          <w:rFonts w:asciiTheme="majorHAnsi" w:hAnsiTheme="majorHAnsi" w:cstheme="majorHAnsi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075"/>
        <w:gridCol w:w="992"/>
      </w:tblGrid>
      <w:tr w:rsidR="00E835B9" w:rsidRPr="00DA3858" w14:paraId="013A3449" w14:textId="77777777" w:rsidTr="00504BE6">
        <w:trPr>
          <w:trHeight w:val="412"/>
        </w:trPr>
        <w:tc>
          <w:tcPr>
            <w:tcW w:w="8075" w:type="dxa"/>
            <w:shd w:val="clear" w:color="auto" w:fill="E2EFD9" w:themeFill="accent6" w:themeFillTint="33"/>
            <w:vAlign w:val="center"/>
          </w:tcPr>
          <w:p w14:paraId="75A95168" w14:textId="2D26DB95" w:rsidR="00E835B9" w:rsidRPr="00DA3858" w:rsidRDefault="009F60DF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Experience, </w:t>
            </w:r>
            <w:r w:rsidR="005B6C93">
              <w:rPr>
                <w:rFonts w:asciiTheme="majorHAnsi" w:hAnsiTheme="majorHAnsi" w:cstheme="majorHAnsi"/>
                <w:b/>
              </w:rPr>
              <w:t>skills,</w:t>
            </w:r>
            <w:r w:rsidR="001E4310">
              <w:rPr>
                <w:rFonts w:asciiTheme="majorHAnsi" w:hAnsiTheme="majorHAnsi" w:cstheme="majorHAnsi"/>
                <w:b/>
              </w:rPr>
              <w:t xml:space="preserve"> and knowledge</w:t>
            </w: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14:paraId="7BA4ED8D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Y/N</w:t>
            </w:r>
          </w:p>
        </w:tc>
      </w:tr>
      <w:tr w:rsidR="00515D44" w:rsidRPr="00DA3858" w14:paraId="7DA14C7E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30F483F3" w14:textId="6045B7E7" w:rsidR="00515D44" w:rsidRPr="0099494D" w:rsidRDefault="00515D44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 xml:space="preserve">At least </w:t>
            </w:r>
            <w:r w:rsidR="00504BE6">
              <w:t>three</w:t>
            </w:r>
            <w:r w:rsidRPr="0099494D">
              <w:t xml:space="preserve"> </w:t>
            </w:r>
            <w:r w:rsidR="00504BE6" w:rsidRPr="0099494D">
              <w:t>years’ experience</w:t>
            </w:r>
            <w:r w:rsidRPr="0099494D">
              <w:t xml:space="preserve"> </w:t>
            </w:r>
            <w:r w:rsidR="00504BE6">
              <w:t>post-BSE</w:t>
            </w:r>
            <w:r w:rsidRPr="0099494D">
              <w:t xml:space="preserve"> accreditatio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F76DA4B" w14:textId="77777777" w:rsidR="00515D44" w:rsidRPr="00DA3858" w:rsidRDefault="00515D44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515D44" w:rsidRPr="00DA3858" w14:paraId="66A08A30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30006CC8" w14:textId="48250AFB" w:rsidR="00515D44" w:rsidRPr="0099494D" w:rsidRDefault="00206EA3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Excellent written and verbal communication skill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B59FF36" w14:textId="77777777" w:rsidR="00515D44" w:rsidRPr="00DA3858" w:rsidRDefault="00515D44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6A31E6" w:rsidRPr="00DA3858" w14:paraId="5FE39E1B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37E24FE5" w14:textId="2E16BD95" w:rsidR="006A31E6" w:rsidRPr="0099494D" w:rsidRDefault="006A31E6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Proven team player who sets and achieves high standard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1FD2B8" w14:textId="77777777" w:rsidR="006A31E6" w:rsidRPr="00DA3858" w:rsidRDefault="006A31E6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0263D8" w:rsidRPr="00DA3858" w14:paraId="2AF6A9AF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3A3553AB" w14:textId="7857B964" w:rsidR="000263D8" w:rsidRPr="0099494D" w:rsidRDefault="000263D8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Demonstrates high professional standards/results as a trainer in local centr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AD79187" w14:textId="77777777" w:rsidR="000263D8" w:rsidRPr="00DA3858" w:rsidRDefault="000263D8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BC789A" w:rsidRPr="00DA3858" w14:paraId="30746386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53D8568B" w14:textId="129BC517" w:rsidR="00BC789A" w:rsidRPr="0099494D" w:rsidRDefault="00BC789A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Up to date with the requirements and practices of Echocardiography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D7D06A3" w14:textId="77777777" w:rsidR="00BC789A" w:rsidRPr="00DA3858" w:rsidRDefault="00BC789A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BC789A" w:rsidRPr="00DA3858" w14:paraId="62AF2580" w14:textId="77777777" w:rsidTr="005A186A">
        <w:trPr>
          <w:trHeight w:val="646"/>
        </w:trPr>
        <w:tc>
          <w:tcPr>
            <w:tcW w:w="8075" w:type="dxa"/>
            <w:shd w:val="clear" w:color="auto" w:fill="auto"/>
          </w:tcPr>
          <w:p w14:paraId="54389589" w14:textId="77777777" w:rsidR="00915316" w:rsidRPr="0099494D" w:rsidRDefault="00915316" w:rsidP="00504BE6">
            <w:pPr>
              <w:pStyle w:val="TableParagraph"/>
              <w:spacing w:line="292" w:lineRule="exact"/>
              <w:jc w:val="both"/>
              <w:rPr>
                <w:rFonts w:asciiTheme="majorHAnsi" w:hAnsiTheme="majorHAnsi" w:cstheme="majorHAnsi"/>
              </w:rPr>
            </w:pPr>
            <w:r w:rsidRPr="0099494D">
              <w:rPr>
                <w:rFonts w:asciiTheme="majorHAnsi" w:hAnsiTheme="majorHAnsi" w:cstheme="majorHAnsi"/>
              </w:rPr>
              <w:t xml:space="preserve">Demonstrates courtesy, fairness and non-discrimination towards </w:t>
            </w:r>
            <w:proofErr w:type="gramStart"/>
            <w:r w:rsidRPr="0099494D">
              <w:rPr>
                <w:rFonts w:asciiTheme="majorHAnsi" w:hAnsiTheme="majorHAnsi" w:cstheme="majorHAnsi"/>
              </w:rPr>
              <w:t>all</w:t>
            </w:r>
            <w:proofErr w:type="gramEnd"/>
          </w:p>
          <w:p w14:paraId="7C1ACA04" w14:textId="19CD7965" w:rsidR="00BC789A" w:rsidRPr="0099494D" w:rsidRDefault="00915316" w:rsidP="00504BE6">
            <w:pPr>
              <w:spacing w:after="0"/>
              <w:jc w:val="both"/>
              <w:rPr>
                <w:rFonts w:asciiTheme="majorHAnsi" w:hAnsiTheme="majorHAnsi" w:cstheme="majorHAnsi"/>
                <w:b/>
              </w:rPr>
            </w:pPr>
            <w:r w:rsidRPr="0099494D">
              <w:rPr>
                <w:rFonts w:asciiTheme="majorHAnsi" w:hAnsiTheme="majorHAnsi" w:cstheme="majorHAnsi"/>
              </w:rPr>
              <w:t>trainees/candidates</w:t>
            </w:r>
          </w:p>
        </w:tc>
        <w:tc>
          <w:tcPr>
            <w:tcW w:w="992" w:type="dxa"/>
            <w:shd w:val="clear" w:color="auto" w:fill="auto"/>
          </w:tcPr>
          <w:p w14:paraId="2AC50074" w14:textId="77777777" w:rsidR="00BC789A" w:rsidRPr="00DA3858" w:rsidRDefault="00BC789A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915316" w:rsidRPr="00DA3858" w14:paraId="60D1E022" w14:textId="77777777" w:rsidTr="00667AE6">
        <w:trPr>
          <w:trHeight w:val="647"/>
        </w:trPr>
        <w:tc>
          <w:tcPr>
            <w:tcW w:w="8075" w:type="dxa"/>
            <w:shd w:val="clear" w:color="auto" w:fill="auto"/>
          </w:tcPr>
          <w:p w14:paraId="4BAD2E6D" w14:textId="5CD6B5FB" w:rsidR="00915316" w:rsidRPr="0099494D" w:rsidRDefault="00E870D8" w:rsidP="005A186A">
            <w:pPr>
              <w:pStyle w:val="TableParagraph"/>
              <w:spacing w:line="292" w:lineRule="exact"/>
              <w:rPr>
                <w:rFonts w:ascii="Calibri Light" w:hAnsi="Calibri Light" w:cs="Calibri Light"/>
              </w:rPr>
            </w:pPr>
            <w:r w:rsidRPr="0099494D">
              <w:rPr>
                <w:rFonts w:ascii="Calibri Light" w:hAnsi="Calibri Light" w:cs="Calibri Light"/>
              </w:rPr>
              <w:t xml:space="preserve">Demonstrates an understanding of the level of knowledge, skills and attitudes required of a candidate to pass </w:t>
            </w:r>
            <w:r w:rsidR="00504BE6">
              <w:rPr>
                <w:rFonts w:ascii="Calibri Light" w:hAnsi="Calibri Light" w:cs="Calibri Light"/>
              </w:rPr>
              <w:t xml:space="preserve">the </w:t>
            </w:r>
            <w:r w:rsidRPr="0099494D">
              <w:rPr>
                <w:rFonts w:ascii="Calibri Light" w:hAnsi="Calibri Light" w:cs="Calibri Light"/>
              </w:rPr>
              <w:t>BSE practical assessment</w:t>
            </w:r>
          </w:p>
        </w:tc>
        <w:tc>
          <w:tcPr>
            <w:tcW w:w="992" w:type="dxa"/>
            <w:shd w:val="clear" w:color="auto" w:fill="auto"/>
          </w:tcPr>
          <w:p w14:paraId="4DDAE00B" w14:textId="77777777" w:rsidR="00915316" w:rsidRPr="00DA3858" w:rsidRDefault="00915316" w:rsidP="00BC789A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0E5D4F1A" w14:textId="77777777" w:rsidR="00FB2607" w:rsidRDefault="00FB2607" w:rsidP="00D43405">
      <w:pPr>
        <w:tabs>
          <w:tab w:val="left" w:pos="2040"/>
        </w:tabs>
        <w:rPr>
          <w:rFonts w:asciiTheme="majorHAnsi" w:hAnsiTheme="majorHAnsi" w:cstheme="majorHAnsi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075"/>
        <w:gridCol w:w="992"/>
      </w:tblGrid>
      <w:tr w:rsidR="00E835B9" w:rsidRPr="00DA3858" w14:paraId="7FACD255" w14:textId="77777777" w:rsidTr="00504BE6">
        <w:trPr>
          <w:trHeight w:val="412"/>
        </w:trPr>
        <w:tc>
          <w:tcPr>
            <w:tcW w:w="8075" w:type="dxa"/>
            <w:shd w:val="clear" w:color="auto" w:fill="E2EFD9" w:themeFill="accent6" w:themeFillTint="33"/>
            <w:vAlign w:val="center"/>
          </w:tcPr>
          <w:p w14:paraId="00E882C0" w14:textId="265DE532" w:rsidR="00E835B9" w:rsidRPr="00DA3858" w:rsidRDefault="000C04E4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lastRenderedPageBreak/>
              <w:t>Personal attributes</w:t>
            </w: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14:paraId="72ECC0C9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Y/N</w:t>
            </w:r>
          </w:p>
        </w:tc>
      </w:tr>
      <w:tr w:rsidR="00E835B9" w:rsidRPr="00DA3858" w14:paraId="184C39C4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240E013D" w14:textId="2B43F888" w:rsidR="00E835B9" w:rsidRPr="0099494D" w:rsidRDefault="000143F8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Highly self-motivated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8524C77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284A641D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3F50C116" w14:textId="78DD4718" w:rsidR="00E835B9" w:rsidRPr="0099494D" w:rsidRDefault="00A445B2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Meticulous attention to detai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80C3B44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50E59953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48EF8028" w14:textId="4B696716" w:rsidR="00E835B9" w:rsidRPr="0099494D" w:rsidRDefault="00EF623F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Ability to form excellent working relationships at all level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7144D48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05E22AA6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1337DAA6" w14:textId="65A7A660" w:rsidR="00E835B9" w:rsidRPr="0099494D" w:rsidRDefault="00A60696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 xml:space="preserve">Able to handle challenging people and situations with discretion, </w:t>
            </w:r>
            <w:proofErr w:type="gramStart"/>
            <w:r w:rsidRPr="0099494D">
              <w:t>tact</w:t>
            </w:r>
            <w:proofErr w:type="gramEnd"/>
            <w:r w:rsidRPr="0099494D">
              <w:t xml:space="preserve"> and diplomacy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0CBCF72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5750C594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508ADACD" w14:textId="7D55A7EB" w:rsidR="00E835B9" w:rsidRPr="0099494D" w:rsidRDefault="001D62B5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Friendly and consultative attitud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9F8C2A9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E835B9" w:rsidRPr="00DA3858" w14:paraId="6B9641E4" w14:textId="77777777" w:rsidTr="00504BE6">
        <w:trPr>
          <w:trHeight w:val="416"/>
        </w:trPr>
        <w:tc>
          <w:tcPr>
            <w:tcW w:w="8075" w:type="dxa"/>
            <w:shd w:val="clear" w:color="auto" w:fill="auto"/>
            <w:vAlign w:val="center"/>
          </w:tcPr>
          <w:p w14:paraId="50B8A617" w14:textId="14297243" w:rsidR="00E835B9" w:rsidRPr="0099494D" w:rsidRDefault="00A507D8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  <w:r w:rsidRPr="0099494D">
              <w:t>Willingness to contribute to wider aims of training and assessment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6C8ACB3" w14:textId="77777777" w:rsidR="00E835B9" w:rsidRPr="00DA3858" w:rsidRDefault="00E835B9" w:rsidP="00504BE6">
            <w:pPr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1353D1C5" w14:textId="77777777" w:rsidR="00667AE6" w:rsidRDefault="00667AE6" w:rsidP="00E40AFD">
      <w:pPr>
        <w:tabs>
          <w:tab w:val="left" w:pos="3030"/>
        </w:tabs>
        <w:rPr>
          <w:rFonts w:asciiTheme="majorHAnsi" w:hAnsiTheme="majorHAnsi" w:cstheme="majorHAnsi"/>
          <w:b/>
          <w:bCs/>
          <w:sz w:val="24"/>
          <w:szCs w:val="24"/>
        </w:rPr>
      </w:pPr>
    </w:p>
    <w:p w14:paraId="26D843D9" w14:textId="22027007" w:rsidR="00D736B3" w:rsidRPr="0034088B" w:rsidRDefault="00A507D8" w:rsidP="00667AE6">
      <w:pPr>
        <w:pStyle w:val="Heading2"/>
        <w:rPr>
          <w:b/>
          <w:bCs/>
        </w:rPr>
      </w:pPr>
      <w:r w:rsidRPr="0034088B">
        <w:rPr>
          <w:b/>
          <w:bCs/>
        </w:rPr>
        <w:t>Application declaration</w:t>
      </w:r>
      <w:r w:rsidR="00E40AFD" w:rsidRPr="0034088B">
        <w:rPr>
          <w:b/>
          <w:bCs/>
        </w:rPr>
        <w:t>:</w:t>
      </w:r>
    </w:p>
    <w:p w14:paraId="51AF9022" w14:textId="1E5001B0" w:rsidR="00D736B3" w:rsidRPr="00667AE6" w:rsidRDefault="00D736B3" w:rsidP="00D736B3">
      <w:pPr>
        <w:pStyle w:val="BodyText"/>
        <w:widowControl w:val="0"/>
        <w:numPr>
          <w:ilvl w:val="0"/>
          <w:numId w:val="11"/>
        </w:numPr>
        <w:autoSpaceDE w:val="0"/>
        <w:autoSpaceDN w:val="0"/>
        <w:spacing w:before="87"/>
        <w:ind w:right="672"/>
        <w:rPr>
          <w:rFonts w:asciiTheme="majorHAnsi" w:hAnsiTheme="majorHAnsi" w:cstheme="majorHAnsi"/>
          <w:bCs/>
          <w:sz w:val="22"/>
          <w:szCs w:val="22"/>
        </w:rPr>
      </w:pPr>
      <w:r w:rsidRPr="00667AE6">
        <w:rPr>
          <w:rFonts w:asciiTheme="majorHAnsi" w:hAnsiTheme="majorHAnsi" w:cstheme="majorHAnsi"/>
          <w:bCs/>
          <w:sz w:val="22"/>
          <w:szCs w:val="22"/>
        </w:rPr>
        <w:t xml:space="preserve">I have read the </w:t>
      </w:r>
      <w:r w:rsidR="00504BE6" w:rsidRPr="00667AE6">
        <w:rPr>
          <w:rFonts w:asciiTheme="majorHAnsi" w:hAnsiTheme="majorHAnsi" w:cstheme="majorHAnsi"/>
          <w:bCs/>
          <w:sz w:val="22"/>
          <w:szCs w:val="22"/>
          <w:lang w:val="en-GB"/>
        </w:rPr>
        <w:t>Person’s</w:t>
      </w:r>
      <w:r w:rsidRPr="00667AE6">
        <w:rPr>
          <w:rFonts w:asciiTheme="majorHAnsi" w:hAnsiTheme="majorHAnsi" w:cstheme="majorHAnsi"/>
          <w:bCs/>
          <w:sz w:val="22"/>
          <w:szCs w:val="22"/>
        </w:rPr>
        <w:t xml:space="preserve"> Specifications and Job Description and believe I meet the requirements for this role.</w:t>
      </w:r>
    </w:p>
    <w:p w14:paraId="573939F3" w14:textId="77777777" w:rsidR="00D736B3" w:rsidRPr="00667AE6" w:rsidRDefault="00D736B3" w:rsidP="00D736B3">
      <w:pPr>
        <w:pStyle w:val="BodyText"/>
        <w:spacing w:before="1"/>
        <w:rPr>
          <w:rFonts w:asciiTheme="majorHAnsi" w:hAnsiTheme="majorHAnsi" w:cstheme="majorHAnsi"/>
          <w:bCs/>
          <w:sz w:val="22"/>
          <w:szCs w:val="22"/>
        </w:rPr>
      </w:pPr>
    </w:p>
    <w:p w14:paraId="4970F1B3" w14:textId="77777777" w:rsidR="00D736B3" w:rsidRPr="00667AE6" w:rsidRDefault="00D736B3" w:rsidP="00D736B3">
      <w:pPr>
        <w:pStyle w:val="BodyText"/>
        <w:widowControl w:val="0"/>
        <w:numPr>
          <w:ilvl w:val="0"/>
          <w:numId w:val="11"/>
        </w:numPr>
        <w:autoSpaceDE w:val="0"/>
        <w:autoSpaceDN w:val="0"/>
        <w:ind w:right="472"/>
        <w:rPr>
          <w:rFonts w:asciiTheme="majorHAnsi" w:hAnsiTheme="majorHAnsi" w:cstheme="majorHAnsi"/>
          <w:bCs/>
          <w:sz w:val="22"/>
          <w:szCs w:val="22"/>
        </w:rPr>
      </w:pPr>
      <w:r w:rsidRPr="00667AE6">
        <w:rPr>
          <w:rFonts w:asciiTheme="majorHAnsi" w:hAnsiTheme="majorHAnsi" w:cstheme="majorHAnsi"/>
          <w:bCs/>
          <w:sz w:val="22"/>
          <w:szCs w:val="22"/>
        </w:rPr>
        <w:t>I have spoken with my Trust regarding applying for this role, and I would be able to commit to 2 days or more per year.</w:t>
      </w:r>
    </w:p>
    <w:p w14:paraId="0CF53261" w14:textId="77777777" w:rsidR="00D736B3" w:rsidRPr="00667AE6" w:rsidRDefault="00D736B3" w:rsidP="00D736B3">
      <w:pPr>
        <w:pStyle w:val="BodyText"/>
        <w:spacing w:before="1"/>
        <w:rPr>
          <w:rFonts w:asciiTheme="majorHAnsi" w:hAnsiTheme="majorHAnsi" w:cstheme="majorHAnsi"/>
          <w:bCs/>
          <w:sz w:val="22"/>
          <w:szCs w:val="22"/>
        </w:rPr>
      </w:pPr>
    </w:p>
    <w:p w14:paraId="359A5841" w14:textId="3F438799" w:rsidR="00D736B3" w:rsidRPr="00667AE6" w:rsidRDefault="00D736B3" w:rsidP="00D736B3">
      <w:pPr>
        <w:pStyle w:val="BodyText"/>
        <w:widowControl w:val="0"/>
        <w:numPr>
          <w:ilvl w:val="0"/>
          <w:numId w:val="11"/>
        </w:numPr>
        <w:autoSpaceDE w:val="0"/>
        <w:autoSpaceDN w:val="0"/>
        <w:rPr>
          <w:rFonts w:asciiTheme="majorHAnsi" w:hAnsiTheme="majorHAnsi" w:cstheme="majorHAnsi"/>
          <w:bCs/>
          <w:sz w:val="22"/>
          <w:szCs w:val="22"/>
        </w:rPr>
      </w:pPr>
      <w:r w:rsidRPr="00667AE6">
        <w:rPr>
          <w:rFonts w:asciiTheme="majorHAnsi" w:hAnsiTheme="majorHAnsi" w:cstheme="majorHAnsi"/>
          <w:bCs/>
          <w:sz w:val="22"/>
          <w:szCs w:val="22"/>
        </w:rPr>
        <w:t>I confirm that I do not have any restrictions or warnings against me practising within the UK</w:t>
      </w:r>
      <w:r w:rsidR="00504BE6" w:rsidRPr="00667AE6">
        <w:rPr>
          <w:rFonts w:asciiTheme="majorHAnsi" w:hAnsiTheme="majorHAnsi" w:cstheme="majorHAnsi"/>
          <w:bCs/>
          <w:sz w:val="22"/>
          <w:szCs w:val="22"/>
          <w:lang w:val="en-GB"/>
        </w:rPr>
        <w:t>.</w:t>
      </w:r>
    </w:p>
    <w:p w14:paraId="639FADCE" w14:textId="77777777" w:rsidR="00504BE6" w:rsidRPr="00D736B3" w:rsidRDefault="00504BE6" w:rsidP="00504BE6">
      <w:pPr>
        <w:pStyle w:val="BodyText"/>
        <w:widowControl w:val="0"/>
        <w:autoSpaceDE w:val="0"/>
        <w:autoSpaceDN w:val="0"/>
        <w:rPr>
          <w:rFonts w:asciiTheme="majorHAnsi" w:hAnsiTheme="majorHAnsi" w:cstheme="majorHAnsi"/>
          <w:bCs/>
          <w:sz w:val="24"/>
          <w:szCs w:val="24"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1413"/>
        <w:gridCol w:w="3712"/>
        <w:gridCol w:w="990"/>
        <w:gridCol w:w="2970"/>
      </w:tblGrid>
      <w:tr w:rsidR="00D736B3" w:rsidRPr="00DA3858" w14:paraId="73739737" w14:textId="77777777" w:rsidTr="0034088B">
        <w:trPr>
          <w:trHeight w:val="412"/>
        </w:trPr>
        <w:tc>
          <w:tcPr>
            <w:tcW w:w="1413" w:type="dxa"/>
            <w:shd w:val="clear" w:color="auto" w:fill="E2EFD9" w:themeFill="accent6" w:themeFillTint="33"/>
            <w:vAlign w:val="center"/>
          </w:tcPr>
          <w:p w14:paraId="22FC951A" w14:textId="77777777" w:rsidR="00D736B3" w:rsidRPr="00DA3858" w:rsidRDefault="00D736B3" w:rsidP="0034088B">
            <w:pPr>
              <w:spacing w:after="0" w:line="240" w:lineRule="auto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3712" w:type="dxa"/>
            <w:vAlign w:val="center"/>
          </w:tcPr>
          <w:p w14:paraId="4EF0D545" w14:textId="77777777" w:rsidR="00D736B3" w:rsidRPr="00DA3858" w:rsidRDefault="00D736B3" w:rsidP="0034088B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990" w:type="dxa"/>
            <w:shd w:val="clear" w:color="auto" w:fill="E2EFD9" w:themeFill="accent6" w:themeFillTint="33"/>
            <w:vAlign w:val="center"/>
          </w:tcPr>
          <w:p w14:paraId="08329535" w14:textId="77777777" w:rsidR="00D736B3" w:rsidRPr="00DA3858" w:rsidRDefault="00D736B3" w:rsidP="0034088B">
            <w:pPr>
              <w:spacing w:after="0" w:line="240" w:lineRule="auto"/>
              <w:rPr>
                <w:rFonts w:asciiTheme="majorHAnsi" w:hAnsiTheme="majorHAnsi" w:cstheme="majorHAnsi"/>
                <w:b/>
              </w:rPr>
            </w:pPr>
            <w:r w:rsidRPr="00DA3858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970" w:type="dxa"/>
            <w:vAlign w:val="center"/>
          </w:tcPr>
          <w:p w14:paraId="1792BD44" w14:textId="77777777" w:rsidR="00D736B3" w:rsidRPr="00DA3858" w:rsidRDefault="00D736B3" w:rsidP="0034088B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5E5D2294" w14:textId="77777777" w:rsidR="00481FB7" w:rsidRDefault="00481FB7" w:rsidP="00E40AFD">
      <w:pPr>
        <w:pStyle w:val="NoSpacing"/>
        <w:rPr>
          <w:b/>
          <w:bCs/>
        </w:rPr>
      </w:pPr>
    </w:p>
    <w:p w14:paraId="5643BCE6" w14:textId="77E8D446" w:rsidR="00E40AFD" w:rsidRPr="00481FB7" w:rsidRDefault="00E40AFD" w:rsidP="00E40AFD">
      <w:pPr>
        <w:pStyle w:val="NoSpacing"/>
        <w:rPr>
          <w:b/>
          <w:bCs/>
        </w:rPr>
      </w:pPr>
      <w:r w:rsidRPr="00481FB7">
        <w:rPr>
          <w:b/>
          <w:bCs/>
        </w:rPr>
        <w:t>Once completed</w:t>
      </w:r>
      <w:r w:rsidR="00481FB7">
        <w:rPr>
          <w:b/>
          <w:bCs/>
        </w:rPr>
        <w:t xml:space="preserve">, please </w:t>
      </w:r>
      <w:r w:rsidRPr="00481FB7">
        <w:rPr>
          <w:b/>
          <w:bCs/>
        </w:rPr>
        <w:t>send to:</w:t>
      </w:r>
    </w:p>
    <w:p w14:paraId="02839AE9" w14:textId="77777777" w:rsidR="00E40AFD" w:rsidRPr="00AB5945" w:rsidRDefault="00E40AFD" w:rsidP="00E40AFD">
      <w:pPr>
        <w:pStyle w:val="NoSpacing"/>
      </w:pPr>
      <w:r w:rsidRPr="00AB5945">
        <w:t>Jo Vashishta</w:t>
      </w:r>
    </w:p>
    <w:p w14:paraId="0DDA8E2D" w14:textId="77777777" w:rsidR="00E40AFD" w:rsidRPr="00AB5945" w:rsidRDefault="00E40AFD" w:rsidP="00E40AFD">
      <w:pPr>
        <w:pStyle w:val="NoSpacing"/>
      </w:pPr>
      <w:r w:rsidRPr="00AB5945">
        <w:t>Accreditation manager</w:t>
      </w:r>
    </w:p>
    <w:p w14:paraId="148D0A4D" w14:textId="77777777" w:rsidR="00E40AFD" w:rsidRPr="00AB5945" w:rsidRDefault="00E40AFD" w:rsidP="00E40AFD">
      <w:pPr>
        <w:pStyle w:val="NoSpacing"/>
      </w:pPr>
      <w:r w:rsidRPr="00AB5945">
        <w:t>British Society of Echocardiography</w:t>
      </w:r>
    </w:p>
    <w:p w14:paraId="20BD9F64" w14:textId="35EF4C86" w:rsidR="00E40AFD" w:rsidRDefault="00E40AFD" w:rsidP="00E40AFD">
      <w:pPr>
        <w:pStyle w:val="NoSpacing"/>
      </w:pPr>
      <w:r>
        <w:t xml:space="preserve">Unit </w:t>
      </w:r>
      <w:r w:rsidR="00504BE6">
        <w:t>111</w:t>
      </w:r>
      <w:r>
        <w:t xml:space="preserve"> – The Print Rooms</w:t>
      </w:r>
      <w:r w:rsidR="00504BE6">
        <w:t xml:space="preserve">, </w:t>
      </w:r>
      <w:r>
        <w:t>164-180 Union Street</w:t>
      </w:r>
      <w:r w:rsidR="00504BE6">
        <w:t xml:space="preserve">, </w:t>
      </w:r>
      <w:r>
        <w:t>London</w:t>
      </w:r>
      <w:r w:rsidR="00504BE6">
        <w:t xml:space="preserve">, </w:t>
      </w:r>
      <w:r>
        <w:t>SE1 0LH</w:t>
      </w:r>
    </w:p>
    <w:p w14:paraId="6758F966" w14:textId="64D3855C" w:rsidR="00E40AFD" w:rsidRDefault="00E40AFD" w:rsidP="00E40AFD">
      <w:pPr>
        <w:pStyle w:val="NoSpacing"/>
      </w:pPr>
      <w:r w:rsidRPr="00667AE6">
        <w:rPr>
          <w:b/>
          <w:bCs/>
        </w:rPr>
        <w:t>Email</w:t>
      </w:r>
      <w:r w:rsidR="00667AE6">
        <w:rPr>
          <w:b/>
          <w:bCs/>
        </w:rPr>
        <w:t xml:space="preserve"> (preferred)</w:t>
      </w:r>
      <w:r>
        <w:t xml:space="preserve">: </w:t>
      </w:r>
      <w:hyperlink r:id="rId11" w:history="1">
        <w:r w:rsidRPr="008E0E08">
          <w:rPr>
            <w:rStyle w:val="Hyperlink"/>
          </w:rPr>
          <w:t>accreditation@bsecho.org</w:t>
        </w:r>
      </w:hyperlink>
    </w:p>
    <w:p w14:paraId="5B64AAA0" w14:textId="52D67E44" w:rsidR="00E40AFD" w:rsidRDefault="00E40AFD" w:rsidP="00E40AFD">
      <w:pPr>
        <w:pStyle w:val="NoSpacing"/>
      </w:pPr>
      <w:r>
        <w:t>Tel: 02080655794 (</w:t>
      </w:r>
      <w:r w:rsidR="00504BE6">
        <w:t>ext.</w:t>
      </w:r>
      <w:r>
        <w:t xml:space="preserve"> 5799)</w:t>
      </w:r>
    </w:p>
    <w:p w14:paraId="536C98C4" w14:textId="77777777" w:rsidR="00287618" w:rsidRDefault="00287618" w:rsidP="00E40AFD">
      <w:pPr>
        <w:pStyle w:val="NoSpacing"/>
      </w:pPr>
    </w:p>
    <w:p w14:paraId="05FA4F0C" w14:textId="77777777" w:rsidR="00504BE6" w:rsidRDefault="00504BE6" w:rsidP="00E40AFD">
      <w:pPr>
        <w:pStyle w:val="NoSpacing"/>
      </w:pPr>
    </w:p>
    <w:p w14:paraId="01A78FCC" w14:textId="74C29F2C" w:rsidR="00EE37EB" w:rsidRPr="00287618" w:rsidRDefault="00546811" w:rsidP="00A507D8">
      <w:pPr>
        <w:tabs>
          <w:tab w:val="left" w:pos="3030"/>
        </w:tabs>
        <w:rPr>
          <w:rFonts w:asciiTheme="majorHAnsi" w:hAnsiTheme="majorHAnsi" w:cstheme="majorHAnsi"/>
          <w:b/>
          <w:bCs/>
        </w:rPr>
      </w:pPr>
      <w:r w:rsidRPr="00287618">
        <w:rPr>
          <w:rFonts w:asciiTheme="majorHAnsi" w:hAnsiTheme="majorHAnsi" w:cstheme="majorHAnsi"/>
          <w:b/>
          <w:bCs/>
        </w:rPr>
        <w:t>Office use only</w:t>
      </w:r>
    </w:p>
    <w:tbl>
      <w:tblPr>
        <w:tblStyle w:val="TableGrid"/>
        <w:tblW w:w="9350" w:type="dxa"/>
        <w:tblInd w:w="-95" w:type="dxa"/>
        <w:tblLook w:val="04A0" w:firstRow="1" w:lastRow="0" w:firstColumn="1" w:lastColumn="0" w:noHBand="0" w:noVBand="1"/>
      </w:tblPr>
      <w:tblGrid>
        <w:gridCol w:w="5130"/>
        <w:gridCol w:w="4220"/>
      </w:tblGrid>
      <w:tr w:rsidR="00481FB7" w:rsidRPr="00DA3858" w14:paraId="398E780C" w14:textId="77777777" w:rsidTr="0034088B">
        <w:trPr>
          <w:trHeight w:val="299"/>
        </w:trPr>
        <w:tc>
          <w:tcPr>
            <w:tcW w:w="5130" w:type="dxa"/>
            <w:shd w:val="clear" w:color="auto" w:fill="E2EFD9" w:themeFill="accent6" w:themeFillTint="33"/>
            <w:vAlign w:val="center"/>
          </w:tcPr>
          <w:p w14:paraId="55F71D90" w14:textId="3DA1FFE8" w:rsidR="00481FB7" w:rsidRPr="0034088B" w:rsidRDefault="00481FB7" w:rsidP="0034088B">
            <w:pPr>
              <w:spacing w:after="0"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4088B">
              <w:rPr>
                <w:rFonts w:asciiTheme="majorHAnsi" w:hAnsiTheme="majorHAnsi" w:cstheme="majorHAnsi"/>
                <w:b/>
                <w:sz w:val="20"/>
                <w:szCs w:val="20"/>
              </w:rPr>
              <w:t>Processed by (date &amp; initial)</w:t>
            </w:r>
          </w:p>
        </w:tc>
        <w:tc>
          <w:tcPr>
            <w:tcW w:w="4220" w:type="dxa"/>
            <w:vAlign w:val="center"/>
          </w:tcPr>
          <w:p w14:paraId="04360F0F" w14:textId="77777777" w:rsidR="00481FB7" w:rsidRPr="00DA3858" w:rsidRDefault="00481FB7" w:rsidP="0034088B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</w:tr>
      <w:tr w:rsidR="00481FB7" w:rsidRPr="00DA3858" w14:paraId="1DD57576" w14:textId="77777777" w:rsidTr="0034088B">
        <w:trPr>
          <w:trHeight w:val="359"/>
        </w:trPr>
        <w:tc>
          <w:tcPr>
            <w:tcW w:w="5130" w:type="dxa"/>
            <w:shd w:val="clear" w:color="auto" w:fill="E2EFD9" w:themeFill="accent6" w:themeFillTint="33"/>
            <w:vAlign w:val="center"/>
          </w:tcPr>
          <w:p w14:paraId="29A02540" w14:textId="6B4DF777" w:rsidR="00481FB7" w:rsidRPr="0034088B" w:rsidRDefault="00481FB7" w:rsidP="0034088B">
            <w:pPr>
              <w:spacing w:after="0"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4088B">
              <w:rPr>
                <w:rFonts w:asciiTheme="majorHAnsi" w:hAnsiTheme="majorHAnsi" w:cstheme="majorHAnsi"/>
                <w:b/>
                <w:sz w:val="20"/>
                <w:szCs w:val="20"/>
              </w:rPr>
              <w:t>Application approved by Specialty lead (date &amp; initial)</w:t>
            </w:r>
          </w:p>
        </w:tc>
        <w:tc>
          <w:tcPr>
            <w:tcW w:w="4220" w:type="dxa"/>
            <w:vAlign w:val="center"/>
          </w:tcPr>
          <w:p w14:paraId="7FC1C743" w14:textId="77777777" w:rsidR="00481FB7" w:rsidRPr="00DA3858" w:rsidRDefault="00481FB7" w:rsidP="0034088B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</w:tr>
      <w:tr w:rsidR="00481FB7" w:rsidRPr="00DA3858" w14:paraId="283685B2" w14:textId="77777777" w:rsidTr="0034088B">
        <w:trPr>
          <w:trHeight w:val="341"/>
        </w:trPr>
        <w:tc>
          <w:tcPr>
            <w:tcW w:w="5130" w:type="dxa"/>
            <w:shd w:val="clear" w:color="auto" w:fill="E2EFD9" w:themeFill="accent6" w:themeFillTint="33"/>
            <w:vAlign w:val="center"/>
          </w:tcPr>
          <w:p w14:paraId="1FB9300B" w14:textId="03D83E29" w:rsidR="00481FB7" w:rsidRPr="0034088B" w:rsidRDefault="00481FB7" w:rsidP="0034088B">
            <w:pPr>
              <w:spacing w:after="0"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4088B">
              <w:rPr>
                <w:rFonts w:asciiTheme="majorHAnsi" w:hAnsiTheme="majorHAnsi" w:cstheme="majorHAnsi"/>
                <w:b/>
                <w:sz w:val="20"/>
                <w:szCs w:val="20"/>
              </w:rPr>
              <w:t>Application approved by Accreditation Chair (date &amp; initial)</w:t>
            </w:r>
          </w:p>
        </w:tc>
        <w:tc>
          <w:tcPr>
            <w:tcW w:w="4220" w:type="dxa"/>
            <w:vAlign w:val="center"/>
          </w:tcPr>
          <w:p w14:paraId="1E74E80C" w14:textId="77777777" w:rsidR="00481FB7" w:rsidRPr="00DA3858" w:rsidRDefault="00481FB7" w:rsidP="0034088B">
            <w:pPr>
              <w:spacing w:after="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69615497" w14:textId="77777777" w:rsidR="00546811" w:rsidRDefault="00546811" w:rsidP="00287618">
      <w:pPr>
        <w:tabs>
          <w:tab w:val="left" w:pos="3030"/>
        </w:tabs>
        <w:rPr>
          <w:rFonts w:asciiTheme="majorHAnsi" w:hAnsiTheme="majorHAnsi" w:cstheme="majorHAnsi"/>
        </w:rPr>
      </w:pPr>
    </w:p>
    <w:p w14:paraId="3BB25585" w14:textId="77777777" w:rsidR="00667AE6" w:rsidRDefault="00667AE6" w:rsidP="00287618">
      <w:pPr>
        <w:tabs>
          <w:tab w:val="left" w:pos="3030"/>
        </w:tabs>
        <w:rPr>
          <w:rFonts w:asciiTheme="majorHAnsi" w:hAnsiTheme="majorHAnsi" w:cstheme="majorHAnsi"/>
        </w:rPr>
      </w:pPr>
    </w:p>
    <w:p w14:paraId="43383A52" w14:textId="50C7F20E" w:rsidR="00667AE6" w:rsidRPr="00667AE6" w:rsidRDefault="00667AE6" w:rsidP="00667AE6">
      <w:pPr>
        <w:tabs>
          <w:tab w:val="left" w:pos="3030"/>
        </w:tabs>
        <w:jc w:val="center"/>
        <w:rPr>
          <w:rFonts w:asciiTheme="majorHAnsi" w:hAnsiTheme="majorHAnsi" w:cstheme="majorHAnsi"/>
          <w:b/>
          <w:bCs/>
          <w:sz w:val="18"/>
          <w:szCs w:val="18"/>
        </w:rPr>
      </w:pPr>
      <w:r w:rsidRPr="00667AE6">
        <w:rPr>
          <w:rFonts w:asciiTheme="majorHAnsi" w:hAnsiTheme="majorHAnsi" w:cstheme="majorHAnsi"/>
          <w:b/>
          <w:bCs/>
          <w:sz w:val="18"/>
          <w:szCs w:val="18"/>
        </w:rPr>
        <w:t>END OF APPLICATION FORM</w:t>
      </w:r>
    </w:p>
    <w:p w14:paraId="06AF67B1" w14:textId="16F4FAF5" w:rsidR="00667AE6" w:rsidRPr="00667AE6" w:rsidRDefault="00667AE6" w:rsidP="00667AE6">
      <w:pPr>
        <w:tabs>
          <w:tab w:val="left" w:pos="3030"/>
        </w:tabs>
        <w:jc w:val="center"/>
        <w:rPr>
          <w:rFonts w:asciiTheme="majorHAnsi" w:hAnsiTheme="majorHAnsi" w:cstheme="majorHAnsi"/>
          <w:b/>
          <w:bCs/>
          <w:sz w:val="18"/>
          <w:szCs w:val="18"/>
        </w:rPr>
      </w:pPr>
      <w:r w:rsidRPr="00667AE6">
        <w:rPr>
          <w:rFonts w:asciiTheme="majorHAnsi" w:hAnsiTheme="majorHAnsi" w:cstheme="majorHAnsi"/>
          <w:b/>
          <w:bCs/>
          <w:sz w:val="18"/>
          <w:szCs w:val="18"/>
        </w:rPr>
        <w:t>Updated SB 12/07/2023</w:t>
      </w:r>
    </w:p>
    <w:sectPr w:rsidR="00667AE6" w:rsidRPr="00667AE6" w:rsidSect="00667AE6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170" w:left="1440" w:header="340" w:footer="1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E70AB" w14:textId="77777777" w:rsidR="00F63E5C" w:rsidRDefault="00F63E5C" w:rsidP="00F51B3E">
      <w:pPr>
        <w:spacing w:after="0" w:line="240" w:lineRule="auto"/>
      </w:pPr>
      <w:r>
        <w:separator/>
      </w:r>
    </w:p>
  </w:endnote>
  <w:endnote w:type="continuationSeparator" w:id="0">
    <w:p w14:paraId="63010B73" w14:textId="77777777" w:rsidR="00F63E5C" w:rsidRDefault="00F63E5C" w:rsidP="00F51B3E">
      <w:pPr>
        <w:spacing w:after="0" w:line="240" w:lineRule="auto"/>
      </w:pPr>
      <w:r>
        <w:continuationSeparator/>
      </w:r>
    </w:p>
  </w:endnote>
  <w:endnote w:type="continuationNotice" w:id="1">
    <w:p w14:paraId="2517A0EE" w14:textId="77777777" w:rsidR="00F63E5C" w:rsidRDefault="00F63E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253486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F1A03B4" w14:textId="7A9B8D65" w:rsidR="00667AE6" w:rsidRDefault="00667AE6">
            <w:pPr>
              <w:pStyle w:val="Footer"/>
              <w:jc w:val="right"/>
            </w:pPr>
            <w:r w:rsidRPr="00667AE6">
              <w:rPr>
                <w:sz w:val="20"/>
                <w:szCs w:val="20"/>
              </w:rPr>
              <w:t xml:space="preserve">Page </w:t>
            </w:r>
            <w:r w:rsidRPr="00667AE6">
              <w:rPr>
                <w:b/>
                <w:bCs/>
              </w:rPr>
              <w:fldChar w:fldCharType="begin"/>
            </w:r>
            <w:r w:rsidRPr="00667AE6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67AE6">
              <w:rPr>
                <w:b/>
                <w:bCs/>
              </w:rPr>
              <w:fldChar w:fldCharType="separate"/>
            </w:r>
            <w:r w:rsidRPr="00667AE6">
              <w:rPr>
                <w:b/>
                <w:bCs/>
                <w:noProof/>
                <w:sz w:val="20"/>
                <w:szCs w:val="20"/>
              </w:rPr>
              <w:t>2</w:t>
            </w:r>
            <w:r w:rsidRPr="00667AE6">
              <w:rPr>
                <w:b/>
                <w:bCs/>
              </w:rPr>
              <w:fldChar w:fldCharType="end"/>
            </w:r>
            <w:r w:rsidRPr="00667AE6">
              <w:rPr>
                <w:sz w:val="20"/>
                <w:szCs w:val="20"/>
              </w:rPr>
              <w:t xml:space="preserve"> of </w:t>
            </w:r>
            <w:r w:rsidRPr="00667AE6">
              <w:rPr>
                <w:b/>
                <w:bCs/>
              </w:rPr>
              <w:fldChar w:fldCharType="begin"/>
            </w:r>
            <w:r w:rsidRPr="00667AE6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67AE6">
              <w:rPr>
                <w:b/>
                <w:bCs/>
              </w:rPr>
              <w:fldChar w:fldCharType="separate"/>
            </w:r>
            <w:r w:rsidRPr="00667AE6">
              <w:rPr>
                <w:b/>
                <w:bCs/>
                <w:noProof/>
                <w:sz w:val="20"/>
                <w:szCs w:val="20"/>
              </w:rPr>
              <w:t>2</w:t>
            </w:r>
            <w:r w:rsidRPr="00667AE6">
              <w:rPr>
                <w:b/>
                <w:bCs/>
              </w:rPr>
              <w:fldChar w:fldCharType="end"/>
            </w:r>
          </w:p>
        </w:sdtContent>
      </w:sdt>
    </w:sdtContent>
  </w:sdt>
  <w:p w14:paraId="69DBDF88" w14:textId="7C549A08" w:rsidR="00FA284C" w:rsidRPr="000B442F" w:rsidRDefault="00FA284C" w:rsidP="00FA284C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541F7" w14:textId="77777777" w:rsidR="00F63E5C" w:rsidRDefault="00F63E5C" w:rsidP="00F51B3E">
      <w:pPr>
        <w:spacing w:after="0" w:line="240" w:lineRule="auto"/>
      </w:pPr>
      <w:r>
        <w:separator/>
      </w:r>
    </w:p>
  </w:footnote>
  <w:footnote w:type="continuationSeparator" w:id="0">
    <w:p w14:paraId="4638F3FD" w14:textId="77777777" w:rsidR="00F63E5C" w:rsidRDefault="00F63E5C" w:rsidP="00F51B3E">
      <w:pPr>
        <w:spacing w:after="0" w:line="240" w:lineRule="auto"/>
      </w:pPr>
      <w:r>
        <w:continuationSeparator/>
      </w:r>
    </w:p>
  </w:footnote>
  <w:footnote w:type="continuationNotice" w:id="1">
    <w:p w14:paraId="7FBBA427" w14:textId="77777777" w:rsidR="00F63E5C" w:rsidRDefault="00F63E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3E6CD" w14:textId="77777777" w:rsidR="008F7646" w:rsidRDefault="0034088B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1026" type="#_x0000_t75" style="position:absolute;margin-left:0;margin-top:0;width:15in;height:810pt;z-index:-251659263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22A48" w14:textId="6B096F10" w:rsidR="00F51B3E" w:rsidRDefault="007F6FF4" w:rsidP="000B1D94">
    <w:pPr>
      <w:pStyle w:val="Header"/>
      <w:jc w:val="center"/>
    </w:pPr>
    <w:r>
      <w:rPr>
        <w:rFonts w:ascii="Times New Roman"/>
        <w:b/>
        <w:noProof/>
      </w:rPr>
      <w:drawing>
        <wp:inline distT="0" distB="0" distL="0" distR="0" wp14:anchorId="63F6A7B4" wp14:editId="088C9E01">
          <wp:extent cx="3150590" cy="577405"/>
          <wp:effectExtent l="0" t="0" r="0" b="0"/>
          <wp:docPr id="1648599278" name="Picture 16485992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150590" cy="5774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4088B"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1027" type="#_x0000_t75" style="position:absolute;left:0;text-align:left;margin-left:-45pt;margin-top:-12.05pt;width:921.25pt;height:690.45pt;z-index:-251659262;mso-position-horizontal-relative:margin;mso-position-vertical-relative:margin" o:allowincell="f">
          <v:imagedata r:id="rId2" o:title="logo croppe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3C68C" w14:textId="77777777" w:rsidR="008F7646" w:rsidRDefault="0034088B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1025" type="#_x0000_t75" style="position:absolute;margin-left:0;margin-top:0;width:15in;height:810pt;z-index:-251659264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B348A"/>
    <w:multiLevelType w:val="hybridMultilevel"/>
    <w:tmpl w:val="A580B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F2724"/>
    <w:multiLevelType w:val="hybridMultilevel"/>
    <w:tmpl w:val="95FC6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91050C"/>
    <w:multiLevelType w:val="hybridMultilevel"/>
    <w:tmpl w:val="7E4EE5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A543C1"/>
    <w:multiLevelType w:val="hybridMultilevel"/>
    <w:tmpl w:val="0D724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8" w15:restartNumberingAfterBreak="0">
    <w:nsid w:val="5A2B5BFC"/>
    <w:multiLevelType w:val="hybridMultilevel"/>
    <w:tmpl w:val="28BAC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0" w15:restartNumberingAfterBreak="0">
    <w:nsid w:val="6C13715E"/>
    <w:multiLevelType w:val="multilevel"/>
    <w:tmpl w:val="C57E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4770355">
    <w:abstractNumId w:val="2"/>
  </w:num>
  <w:num w:numId="2" w16cid:durableId="1321886302">
    <w:abstractNumId w:val="6"/>
  </w:num>
  <w:num w:numId="3" w16cid:durableId="1874802400">
    <w:abstractNumId w:val="7"/>
  </w:num>
  <w:num w:numId="4" w16cid:durableId="1163424563">
    <w:abstractNumId w:val="4"/>
  </w:num>
  <w:num w:numId="5" w16cid:durableId="402606258">
    <w:abstractNumId w:val="9"/>
  </w:num>
  <w:num w:numId="6" w16cid:durableId="1346128912">
    <w:abstractNumId w:val="0"/>
  </w:num>
  <w:num w:numId="7" w16cid:durableId="653220380">
    <w:abstractNumId w:val="1"/>
  </w:num>
  <w:num w:numId="8" w16cid:durableId="1506288197">
    <w:abstractNumId w:val="10"/>
  </w:num>
  <w:num w:numId="9" w16cid:durableId="988166569">
    <w:abstractNumId w:val="8"/>
  </w:num>
  <w:num w:numId="10" w16cid:durableId="468278643">
    <w:abstractNumId w:val="5"/>
  </w:num>
  <w:num w:numId="11" w16cid:durableId="16192167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rgUAEwx5bywAAAA="/>
  </w:docVars>
  <w:rsids>
    <w:rsidRoot w:val="00BE79EF"/>
    <w:rsid w:val="000051CA"/>
    <w:rsid w:val="0000732C"/>
    <w:rsid w:val="00011DFC"/>
    <w:rsid w:val="000143F8"/>
    <w:rsid w:val="0001619D"/>
    <w:rsid w:val="000263D8"/>
    <w:rsid w:val="000300CE"/>
    <w:rsid w:val="00032AFD"/>
    <w:rsid w:val="00036E1D"/>
    <w:rsid w:val="00057C24"/>
    <w:rsid w:val="00061BFE"/>
    <w:rsid w:val="00075B82"/>
    <w:rsid w:val="000764CE"/>
    <w:rsid w:val="00076E5B"/>
    <w:rsid w:val="00077C16"/>
    <w:rsid w:val="00094216"/>
    <w:rsid w:val="0009748F"/>
    <w:rsid w:val="000A45AC"/>
    <w:rsid w:val="000B1D94"/>
    <w:rsid w:val="000C04E4"/>
    <w:rsid w:val="000C07EE"/>
    <w:rsid w:val="000D755E"/>
    <w:rsid w:val="000E1EC3"/>
    <w:rsid w:val="000E2E47"/>
    <w:rsid w:val="000E4265"/>
    <w:rsid w:val="000F3D76"/>
    <w:rsid w:val="000F4C69"/>
    <w:rsid w:val="000F4FB8"/>
    <w:rsid w:val="000F5AE4"/>
    <w:rsid w:val="00103C9E"/>
    <w:rsid w:val="001143AA"/>
    <w:rsid w:val="00123DFD"/>
    <w:rsid w:val="00126DA9"/>
    <w:rsid w:val="0013083D"/>
    <w:rsid w:val="001414C3"/>
    <w:rsid w:val="00160F16"/>
    <w:rsid w:val="00164F58"/>
    <w:rsid w:val="00195142"/>
    <w:rsid w:val="001A081F"/>
    <w:rsid w:val="001A5450"/>
    <w:rsid w:val="001A6535"/>
    <w:rsid w:val="001B0611"/>
    <w:rsid w:val="001B14E1"/>
    <w:rsid w:val="001B4CD8"/>
    <w:rsid w:val="001B7075"/>
    <w:rsid w:val="001C2048"/>
    <w:rsid w:val="001D3B9B"/>
    <w:rsid w:val="001D62B5"/>
    <w:rsid w:val="001E4310"/>
    <w:rsid w:val="001E5F7B"/>
    <w:rsid w:val="001F50A9"/>
    <w:rsid w:val="00202BF3"/>
    <w:rsid w:val="00202C03"/>
    <w:rsid w:val="00206EA3"/>
    <w:rsid w:val="0021777D"/>
    <w:rsid w:val="00220034"/>
    <w:rsid w:val="002326AC"/>
    <w:rsid w:val="002477C4"/>
    <w:rsid w:val="00253BA1"/>
    <w:rsid w:val="00270B72"/>
    <w:rsid w:val="00277FBC"/>
    <w:rsid w:val="00287618"/>
    <w:rsid w:val="002909CB"/>
    <w:rsid w:val="0029147C"/>
    <w:rsid w:val="002C521A"/>
    <w:rsid w:val="002D68A0"/>
    <w:rsid w:val="002E7FED"/>
    <w:rsid w:val="002F22FF"/>
    <w:rsid w:val="002F2932"/>
    <w:rsid w:val="002F5FF1"/>
    <w:rsid w:val="002F6857"/>
    <w:rsid w:val="00301541"/>
    <w:rsid w:val="003027C7"/>
    <w:rsid w:val="00302817"/>
    <w:rsid w:val="00322295"/>
    <w:rsid w:val="0033486D"/>
    <w:rsid w:val="00335F8D"/>
    <w:rsid w:val="003373F1"/>
    <w:rsid w:val="0034088B"/>
    <w:rsid w:val="0034119D"/>
    <w:rsid w:val="0034458A"/>
    <w:rsid w:val="00354C80"/>
    <w:rsid w:val="003604DF"/>
    <w:rsid w:val="00360D16"/>
    <w:rsid w:val="003621E3"/>
    <w:rsid w:val="003770C6"/>
    <w:rsid w:val="0037714C"/>
    <w:rsid w:val="003955AF"/>
    <w:rsid w:val="003A0431"/>
    <w:rsid w:val="003B1E3D"/>
    <w:rsid w:val="003B36DA"/>
    <w:rsid w:val="003C5852"/>
    <w:rsid w:val="003D23B3"/>
    <w:rsid w:val="003D58C3"/>
    <w:rsid w:val="003E001F"/>
    <w:rsid w:val="003E06EF"/>
    <w:rsid w:val="003E6162"/>
    <w:rsid w:val="003E624C"/>
    <w:rsid w:val="003F6B2F"/>
    <w:rsid w:val="00411F2D"/>
    <w:rsid w:val="004140F6"/>
    <w:rsid w:val="0042355E"/>
    <w:rsid w:val="00465F16"/>
    <w:rsid w:val="004675AD"/>
    <w:rsid w:val="004677A4"/>
    <w:rsid w:val="00475331"/>
    <w:rsid w:val="00481F27"/>
    <w:rsid w:val="00481FB7"/>
    <w:rsid w:val="00485E9D"/>
    <w:rsid w:val="00490B70"/>
    <w:rsid w:val="00494FA9"/>
    <w:rsid w:val="00495C73"/>
    <w:rsid w:val="004A13F5"/>
    <w:rsid w:val="004A3226"/>
    <w:rsid w:val="004A503A"/>
    <w:rsid w:val="004B2E6E"/>
    <w:rsid w:val="004C5858"/>
    <w:rsid w:val="004D4018"/>
    <w:rsid w:val="004E038A"/>
    <w:rsid w:val="004E2A31"/>
    <w:rsid w:val="004E5F2C"/>
    <w:rsid w:val="004F0054"/>
    <w:rsid w:val="004F0FDA"/>
    <w:rsid w:val="004F1D2B"/>
    <w:rsid w:val="004F2856"/>
    <w:rsid w:val="004F2D08"/>
    <w:rsid w:val="00500279"/>
    <w:rsid w:val="005012E9"/>
    <w:rsid w:val="00502E7C"/>
    <w:rsid w:val="00504BE6"/>
    <w:rsid w:val="00515257"/>
    <w:rsid w:val="00515D44"/>
    <w:rsid w:val="00524C67"/>
    <w:rsid w:val="00524FE9"/>
    <w:rsid w:val="00526CDF"/>
    <w:rsid w:val="00546811"/>
    <w:rsid w:val="0054736D"/>
    <w:rsid w:val="00550244"/>
    <w:rsid w:val="00555B02"/>
    <w:rsid w:val="005621A7"/>
    <w:rsid w:val="00564534"/>
    <w:rsid w:val="005673D6"/>
    <w:rsid w:val="0057396F"/>
    <w:rsid w:val="00575CD2"/>
    <w:rsid w:val="00577D8A"/>
    <w:rsid w:val="00581FAE"/>
    <w:rsid w:val="0058586F"/>
    <w:rsid w:val="005903BD"/>
    <w:rsid w:val="005944FC"/>
    <w:rsid w:val="005A186A"/>
    <w:rsid w:val="005A7D04"/>
    <w:rsid w:val="005B047F"/>
    <w:rsid w:val="005B6C93"/>
    <w:rsid w:val="005C1B17"/>
    <w:rsid w:val="005C7543"/>
    <w:rsid w:val="005D61E0"/>
    <w:rsid w:val="005E3748"/>
    <w:rsid w:val="005E503B"/>
    <w:rsid w:val="005F1C60"/>
    <w:rsid w:val="006065E7"/>
    <w:rsid w:val="006132E8"/>
    <w:rsid w:val="006143E4"/>
    <w:rsid w:val="00623218"/>
    <w:rsid w:val="00627922"/>
    <w:rsid w:val="00631984"/>
    <w:rsid w:val="00632EA9"/>
    <w:rsid w:val="006374CA"/>
    <w:rsid w:val="00653E5E"/>
    <w:rsid w:val="0065484F"/>
    <w:rsid w:val="006660FF"/>
    <w:rsid w:val="00667AE6"/>
    <w:rsid w:val="00670DEF"/>
    <w:rsid w:val="0067558B"/>
    <w:rsid w:val="00676E3B"/>
    <w:rsid w:val="006777A6"/>
    <w:rsid w:val="0068389F"/>
    <w:rsid w:val="0069558C"/>
    <w:rsid w:val="006A0CC7"/>
    <w:rsid w:val="006A31E6"/>
    <w:rsid w:val="006C10BA"/>
    <w:rsid w:val="006E0730"/>
    <w:rsid w:val="006E4F37"/>
    <w:rsid w:val="006F1286"/>
    <w:rsid w:val="006F5BFF"/>
    <w:rsid w:val="006F74AF"/>
    <w:rsid w:val="00700BB1"/>
    <w:rsid w:val="00701479"/>
    <w:rsid w:val="0070434A"/>
    <w:rsid w:val="00704BEC"/>
    <w:rsid w:val="007114BC"/>
    <w:rsid w:val="0071555F"/>
    <w:rsid w:val="00723DC7"/>
    <w:rsid w:val="00742B53"/>
    <w:rsid w:val="00745450"/>
    <w:rsid w:val="007503BC"/>
    <w:rsid w:val="007503D1"/>
    <w:rsid w:val="007554A3"/>
    <w:rsid w:val="00766441"/>
    <w:rsid w:val="00770502"/>
    <w:rsid w:val="00785D74"/>
    <w:rsid w:val="00793B5E"/>
    <w:rsid w:val="007942FA"/>
    <w:rsid w:val="00796D50"/>
    <w:rsid w:val="007A0BAA"/>
    <w:rsid w:val="007A4261"/>
    <w:rsid w:val="007B5700"/>
    <w:rsid w:val="007B7A1B"/>
    <w:rsid w:val="007C0F00"/>
    <w:rsid w:val="007C503F"/>
    <w:rsid w:val="007C5C35"/>
    <w:rsid w:val="007C6AFE"/>
    <w:rsid w:val="007D3E52"/>
    <w:rsid w:val="007D56BB"/>
    <w:rsid w:val="007D616E"/>
    <w:rsid w:val="007E6F7F"/>
    <w:rsid w:val="007F6FF4"/>
    <w:rsid w:val="00800164"/>
    <w:rsid w:val="0080570B"/>
    <w:rsid w:val="0080765E"/>
    <w:rsid w:val="008173D3"/>
    <w:rsid w:val="008206B6"/>
    <w:rsid w:val="00824C54"/>
    <w:rsid w:val="008256BD"/>
    <w:rsid w:val="008308C5"/>
    <w:rsid w:val="0084721C"/>
    <w:rsid w:val="0085215D"/>
    <w:rsid w:val="008569E4"/>
    <w:rsid w:val="0086021D"/>
    <w:rsid w:val="00867D14"/>
    <w:rsid w:val="00884FA7"/>
    <w:rsid w:val="008A0900"/>
    <w:rsid w:val="008A4537"/>
    <w:rsid w:val="008A6792"/>
    <w:rsid w:val="008B26C9"/>
    <w:rsid w:val="008B3525"/>
    <w:rsid w:val="008B48A7"/>
    <w:rsid w:val="008B5A07"/>
    <w:rsid w:val="008E5507"/>
    <w:rsid w:val="008F60FE"/>
    <w:rsid w:val="008F714E"/>
    <w:rsid w:val="008F7646"/>
    <w:rsid w:val="008F7698"/>
    <w:rsid w:val="00900D6D"/>
    <w:rsid w:val="00901AF8"/>
    <w:rsid w:val="0090436B"/>
    <w:rsid w:val="00905AD8"/>
    <w:rsid w:val="00915316"/>
    <w:rsid w:val="0092349E"/>
    <w:rsid w:val="00924DC0"/>
    <w:rsid w:val="00927AE0"/>
    <w:rsid w:val="00927F96"/>
    <w:rsid w:val="009341C9"/>
    <w:rsid w:val="00945779"/>
    <w:rsid w:val="00961D26"/>
    <w:rsid w:val="00961FBD"/>
    <w:rsid w:val="009628EF"/>
    <w:rsid w:val="00967955"/>
    <w:rsid w:val="00971D4B"/>
    <w:rsid w:val="00980053"/>
    <w:rsid w:val="00982C7F"/>
    <w:rsid w:val="0099077E"/>
    <w:rsid w:val="00990904"/>
    <w:rsid w:val="0099494D"/>
    <w:rsid w:val="009B18DE"/>
    <w:rsid w:val="009D3A55"/>
    <w:rsid w:val="009F60DF"/>
    <w:rsid w:val="009F6397"/>
    <w:rsid w:val="00A04CE6"/>
    <w:rsid w:val="00A17A49"/>
    <w:rsid w:val="00A2026C"/>
    <w:rsid w:val="00A445B2"/>
    <w:rsid w:val="00A507D8"/>
    <w:rsid w:val="00A50C80"/>
    <w:rsid w:val="00A57A10"/>
    <w:rsid w:val="00A60696"/>
    <w:rsid w:val="00A7583E"/>
    <w:rsid w:val="00A8566C"/>
    <w:rsid w:val="00A92DF1"/>
    <w:rsid w:val="00AA0297"/>
    <w:rsid w:val="00AB0694"/>
    <w:rsid w:val="00AB0E0F"/>
    <w:rsid w:val="00AB3316"/>
    <w:rsid w:val="00AB5945"/>
    <w:rsid w:val="00AD43F1"/>
    <w:rsid w:val="00AD655D"/>
    <w:rsid w:val="00AE1CEB"/>
    <w:rsid w:val="00AE3328"/>
    <w:rsid w:val="00AE66FF"/>
    <w:rsid w:val="00AE7F14"/>
    <w:rsid w:val="00B03202"/>
    <w:rsid w:val="00B214EA"/>
    <w:rsid w:val="00B263DA"/>
    <w:rsid w:val="00B41D08"/>
    <w:rsid w:val="00B41DC8"/>
    <w:rsid w:val="00B503CB"/>
    <w:rsid w:val="00B54DC6"/>
    <w:rsid w:val="00B707FE"/>
    <w:rsid w:val="00B82666"/>
    <w:rsid w:val="00BA0988"/>
    <w:rsid w:val="00BA162D"/>
    <w:rsid w:val="00BA719F"/>
    <w:rsid w:val="00BB2BAF"/>
    <w:rsid w:val="00BC789A"/>
    <w:rsid w:val="00BE2CE5"/>
    <w:rsid w:val="00BE3916"/>
    <w:rsid w:val="00BE79EF"/>
    <w:rsid w:val="00C10D0F"/>
    <w:rsid w:val="00C1386E"/>
    <w:rsid w:val="00C13A1C"/>
    <w:rsid w:val="00C15CA0"/>
    <w:rsid w:val="00C22D0A"/>
    <w:rsid w:val="00C22EFE"/>
    <w:rsid w:val="00C25D58"/>
    <w:rsid w:val="00C31F8D"/>
    <w:rsid w:val="00C35FC7"/>
    <w:rsid w:val="00C44AFD"/>
    <w:rsid w:val="00C55464"/>
    <w:rsid w:val="00C66087"/>
    <w:rsid w:val="00C72630"/>
    <w:rsid w:val="00C80EE5"/>
    <w:rsid w:val="00C87E40"/>
    <w:rsid w:val="00C91A89"/>
    <w:rsid w:val="00CC3A2B"/>
    <w:rsid w:val="00CC78AC"/>
    <w:rsid w:val="00CE36C9"/>
    <w:rsid w:val="00D01EF3"/>
    <w:rsid w:val="00D01F30"/>
    <w:rsid w:val="00D15605"/>
    <w:rsid w:val="00D24C63"/>
    <w:rsid w:val="00D37C5E"/>
    <w:rsid w:val="00D4139C"/>
    <w:rsid w:val="00D43405"/>
    <w:rsid w:val="00D4359C"/>
    <w:rsid w:val="00D457A3"/>
    <w:rsid w:val="00D50367"/>
    <w:rsid w:val="00D50D79"/>
    <w:rsid w:val="00D57037"/>
    <w:rsid w:val="00D64EC0"/>
    <w:rsid w:val="00D67C3B"/>
    <w:rsid w:val="00D70284"/>
    <w:rsid w:val="00D736B3"/>
    <w:rsid w:val="00D76828"/>
    <w:rsid w:val="00D92618"/>
    <w:rsid w:val="00DA053B"/>
    <w:rsid w:val="00DA087F"/>
    <w:rsid w:val="00DA3858"/>
    <w:rsid w:val="00DB4FE7"/>
    <w:rsid w:val="00DC1DE2"/>
    <w:rsid w:val="00DC4362"/>
    <w:rsid w:val="00DD53BF"/>
    <w:rsid w:val="00DE2863"/>
    <w:rsid w:val="00DF0411"/>
    <w:rsid w:val="00DF466A"/>
    <w:rsid w:val="00DF6256"/>
    <w:rsid w:val="00E05857"/>
    <w:rsid w:val="00E07FDD"/>
    <w:rsid w:val="00E11404"/>
    <w:rsid w:val="00E24684"/>
    <w:rsid w:val="00E26437"/>
    <w:rsid w:val="00E352BC"/>
    <w:rsid w:val="00E37B7C"/>
    <w:rsid w:val="00E40AFD"/>
    <w:rsid w:val="00E44537"/>
    <w:rsid w:val="00E473BC"/>
    <w:rsid w:val="00E57131"/>
    <w:rsid w:val="00E57DB9"/>
    <w:rsid w:val="00E6147A"/>
    <w:rsid w:val="00E61BDA"/>
    <w:rsid w:val="00E65B23"/>
    <w:rsid w:val="00E77C46"/>
    <w:rsid w:val="00E835B9"/>
    <w:rsid w:val="00E870D8"/>
    <w:rsid w:val="00E911E6"/>
    <w:rsid w:val="00EA361A"/>
    <w:rsid w:val="00EB023C"/>
    <w:rsid w:val="00EB6A03"/>
    <w:rsid w:val="00ED14C7"/>
    <w:rsid w:val="00ED7A83"/>
    <w:rsid w:val="00EE37EB"/>
    <w:rsid w:val="00EE4677"/>
    <w:rsid w:val="00EE4A01"/>
    <w:rsid w:val="00EE6152"/>
    <w:rsid w:val="00EE779C"/>
    <w:rsid w:val="00EF13BF"/>
    <w:rsid w:val="00EF623F"/>
    <w:rsid w:val="00EF7C6F"/>
    <w:rsid w:val="00F077F7"/>
    <w:rsid w:val="00F12979"/>
    <w:rsid w:val="00F157C8"/>
    <w:rsid w:val="00F170AF"/>
    <w:rsid w:val="00F25E66"/>
    <w:rsid w:val="00F26700"/>
    <w:rsid w:val="00F32B47"/>
    <w:rsid w:val="00F44FDE"/>
    <w:rsid w:val="00F51B3E"/>
    <w:rsid w:val="00F53C05"/>
    <w:rsid w:val="00F60946"/>
    <w:rsid w:val="00F63E5C"/>
    <w:rsid w:val="00F665B1"/>
    <w:rsid w:val="00F70C77"/>
    <w:rsid w:val="00F73D96"/>
    <w:rsid w:val="00F7545E"/>
    <w:rsid w:val="00F755F0"/>
    <w:rsid w:val="00F758BD"/>
    <w:rsid w:val="00F83385"/>
    <w:rsid w:val="00F855F8"/>
    <w:rsid w:val="00F92C19"/>
    <w:rsid w:val="00F94478"/>
    <w:rsid w:val="00F964DC"/>
    <w:rsid w:val="00FA284C"/>
    <w:rsid w:val="00FA517B"/>
    <w:rsid w:val="00FB12B7"/>
    <w:rsid w:val="00FB2607"/>
    <w:rsid w:val="00FC0024"/>
    <w:rsid w:val="00FC76A3"/>
    <w:rsid w:val="00FD2CEA"/>
    <w:rsid w:val="00FD5A8F"/>
    <w:rsid w:val="00FD6A14"/>
    <w:rsid w:val="00FF0D5D"/>
    <w:rsid w:val="061181AE"/>
    <w:rsid w:val="064FE8D4"/>
    <w:rsid w:val="06AAD7A4"/>
    <w:rsid w:val="07D0EE17"/>
    <w:rsid w:val="09E38D0E"/>
    <w:rsid w:val="0C5A1A87"/>
    <w:rsid w:val="10799DDC"/>
    <w:rsid w:val="123F45CF"/>
    <w:rsid w:val="131E3C1C"/>
    <w:rsid w:val="1320672B"/>
    <w:rsid w:val="150547B7"/>
    <w:rsid w:val="1BCBF3E9"/>
    <w:rsid w:val="1D72E5B1"/>
    <w:rsid w:val="227DA215"/>
    <w:rsid w:val="2AA700A9"/>
    <w:rsid w:val="30246C17"/>
    <w:rsid w:val="324BB233"/>
    <w:rsid w:val="334B8BA5"/>
    <w:rsid w:val="34C69854"/>
    <w:rsid w:val="3A3F470C"/>
    <w:rsid w:val="3F0BAB3E"/>
    <w:rsid w:val="41A74153"/>
    <w:rsid w:val="4564DA79"/>
    <w:rsid w:val="46F3C4BB"/>
    <w:rsid w:val="47943149"/>
    <w:rsid w:val="47A53A4A"/>
    <w:rsid w:val="4A6BD6E4"/>
    <w:rsid w:val="4A94D1DC"/>
    <w:rsid w:val="4B5045CF"/>
    <w:rsid w:val="4D26BA91"/>
    <w:rsid w:val="4FCEA2AD"/>
    <w:rsid w:val="53EF12CD"/>
    <w:rsid w:val="54EE48E0"/>
    <w:rsid w:val="54F264EB"/>
    <w:rsid w:val="5533F8D1"/>
    <w:rsid w:val="56D6CBAC"/>
    <w:rsid w:val="57DE8172"/>
    <w:rsid w:val="5A1C9186"/>
    <w:rsid w:val="5AB06B04"/>
    <w:rsid w:val="5B3E94B8"/>
    <w:rsid w:val="5BA46945"/>
    <w:rsid w:val="5F7D5303"/>
    <w:rsid w:val="6017D08C"/>
    <w:rsid w:val="634A7C34"/>
    <w:rsid w:val="6AA24029"/>
    <w:rsid w:val="6E4B6B9D"/>
    <w:rsid w:val="7292CB06"/>
    <w:rsid w:val="72FCCDD4"/>
    <w:rsid w:val="7667001E"/>
    <w:rsid w:val="77403482"/>
    <w:rsid w:val="79252904"/>
    <w:rsid w:val="7AC5CCA8"/>
    <w:rsid w:val="7D844A34"/>
    <w:rsid w:val="7D87CCD4"/>
    <w:rsid w:val="7EA0AEE8"/>
    <w:rsid w:val="7FA31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FA1CCE"/>
  <w15:chartTrackingRefBased/>
  <w15:docId w15:val="{DD3C1E14-0A30-4FEF-8CB0-8031749BE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119D"/>
    <w:pPr>
      <w:keepNext/>
      <w:spacing w:after="240" w:line="240" w:lineRule="auto"/>
      <w:jc w:val="center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34119D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37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3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3F1"/>
    <w:rPr>
      <w:rFonts w:ascii="Calibri Light" w:hAnsi="Calibri Light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3F1"/>
    <w:rPr>
      <w:rFonts w:ascii="Calibri Light" w:hAnsi="Calibri Light"/>
      <w:b/>
      <w:bCs/>
      <w:lang w:eastAsia="en-US"/>
    </w:rPr>
  </w:style>
  <w:style w:type="paragraph" w:styleId="Revision">
    <w:name w:val="Revision"/>
    <w:hidden/>
    <w:uiPriority w:val="99"/>
    <w:semiHidden/>
    <w:rsid w:val="00DA3858"/>
    <w:rPr>
      <w:rFonts w:ascii="Calibri Light" w:hAnsi="Calibri Light"/>
      <w:sz w:val="22"/>
      <w:szCs w:val="22"/>
      <w:lang w:eastAsia="en-US"/>
    </w:rPr>
  </w:style>
  <w:style w:type="paragraph" w:styleId="NoSpacing">
    <w:name w:val="No Spacing"/>
    <w:uiPriority w:val="1"/>
    <w:qFormat/>
    <w:rsid w:val="00AB5945"/>
    <w:rPr>
      <w:rFonts w:ascii="Calibri Light" w:hAnsi="Calibri Light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E835B9"/>
    <w:pPr>
      <w:widowControl w:val="0"/>
      <w:autoSpaceDE w:val="0"/>
      <w:autoSpaceDN w:val="0"/>
      <w:spacing w:after="0" w:line="240" w:lineRule="auto"/>
    </w:pPr>
    <w:rPr>
      <w:rFonts w:ascii="Calibri" w:hAnsi="Calibri" w:cs="Calibri"/>
      <w:lang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7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ccreditation@bsecho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F160B1A62704DBDC0AC22B6FA6B46" ma:contentTypeVersion="8" ma:contentTypeDescription="Create a new document." ma:contentTypeScope="" ma:versionID="4ab43266060ca87d8fbe3529fe938d22">
  <xsd:schema xmlns:xsd="http://www.w3.org/2001/XMLSchema" xmlns:xs="http://www.w3.org/2001/XMLSchema" xmlns:p="http://schemas.microsoft.com/office/2006/metadata/properties" xmlns:ns2="179e3f07-31ab-45be-a345-8534b1ac0c69" xmlns:ns3="f0a8d02b-2d38-4fe2-ab13-eb735b152d23" targetNamespace="http://schemas.microsoft.com/office/2006/metadata/properties" ma:root="true" ma:fieldsID="afc1a21684397c01de41d9846edf97d6" ns2:_="" ns3:_="">
    <xsd:import namespace="179e3f07-31ab-45be-a345-8534b1ac0c69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e3f07-31ab-45be-a345-8534b1ac0c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0a8d02b-2d38-4fe2-ab13-eb735b152d23">
      <UserInfo>
        <DisplayName/>
        <AccountId xsi:nil="true"/>
        <AccountType/>
      </UserInfo>
    </SharedWithUsers>
    <MediaLengthInSeconds xmlns="179e3f07-31ab-45be-a345-8534b1ac0c69" xsi:nil="true"/>
  </documentManagement>
</p:properties>
</file>

<file path=customXml/itemProps1.xml><?xml version="1.0" encoding="utf-8"?>
<ds:datastoreItem xmlns:ds="http://schemas.openxmlformats.org/officeDocument/2006/customXml" ds:itemID="{FBF5B82D-5B7A-4493-83A0-B6CE77FC33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578D1B-3AA7-4F65-A712-509220641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9e3f07-31ab-45be-a345-8534b1ac0c69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7D8AA8-FA08-49D5-98AB-70203AD89EE0}">
  <ds:schemaRefs>
    <ds:schemaRef ds:uri="http://schemas.microsoft.com/office/2006/metadata/properties"/>
    <ds:schemaRef ds:uri="http://schemas.microsoft.com/office/infopath/2007/PartnerControls"/>
    <ds:schemaRef ds:uri="f0a8d02b-2d38-4fe2-ab13-eb735b152d23"/>
    <ds:schemaRef ds:uri="179e3f07-31ab-45be-a345-8534b1ac0c6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695</Words>
  <Characters>4116</Characters>
  <Application>Microsoft Office Word</Application>
  <DocSecurity>0</DocSecurity>
  <Lines>316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8</CharactersWithSpaces>
  <SharedDoc>false</SharedDoc>
  <HLinks>
    <vt:vector size="12" baseType="variant">
      <vt:variant>
        <vt:i4>2162706</vt:i4>
      </vt:variant>
      <vt:variant>
        <vt:i4>0</vt:i4>
      </vt:variant>
      <vt:variant>
        <vt:i4>0</vt:i4>
      </vt:variant>
      <vt:variant>
        <vt:i4>5</vt:i4>
      </vt:variant>
      <vt:variant>
        <vt:lpwstr>mailto:events@bsecho.org</vt:lpwstr>
      </vt:variant>
      <vt:variant>
        <vt:lpwstr/>
      </vt:variant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Jo Vashishta</cp:lastModifiedBy>
  <cp:revision>8</cp:revision>
  <cp:lastPrinted>2012-03-19T21:51:00Z</cp:lastPrinted>
  <dcterms:created xsi:type="dcterms:W3CDTF">2023-07-12T07:29:00Z</dcterms:created>
  <dcterms:modified xsi:type="dcterms:W3CDTF">2023-07-12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F160B1A62704DBDC0AC22B6FA6B46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GrammarlyDocumentId">
    <vt:lpwstr>cd63d5205ae3946708a29ef68c9983eda072c649112be91d6cd655d10917ddbf</vt:lpwstr>
  </property>
</Properties>
</file>